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8C684" w14:textId="6EBCAA53" w:rsidR="00C7558B" w:rsidRDefault="00FE0C19" w:rsidP="00FE0C19">
      <w:pPr>
        <w:jc w:val="center"/>
        <w:rPr>
          <w:b/>
          <w:bCs/>
        </w:rPr>
      </w:pPr>
      <w:r>
        <w:rPr>
          <w:noProof/>
          <w:lang w:eastAsia="hr-HR"/>
        </w:rPr>
        <w:drawing>
          <wp:inline distT="0" distB="0" distL="0" distR="0" wp14:anchorId="7C570DE1" wp14:editId="05BC5A1B">
            <wp:extent cx="3335315" cy="2227955"/>
            <wp:effectExtent l="0" t="0" r="0" b="1270"/>
            <wp:docPr id="75895153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651" cy="223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6CEF0" w14:textId="77777777" w:rsidR="00C7558B" w:rsidRDefault="00C7558B">
      <w:pPr>
        <w:rPr>
          <w:b/>
          <w:bCs/>
        </w:rPr>
      </w:pPr>
    </w:p>
    <w:p w14:paraId="048B8491" w14:textId="77777777" w:rsidR="00C7558B" w:rsidRDefault="00C7558B">
      <w:pPr>
        <w:rPr>
          <w:b/>
          <w:bCs/>
        </w:rPr>
      </w:pPr>
    </w:p>
    <w:p w14:paraId="22DE4D36" w14:textId="77777777" w:rsidR="00C7558B" w:rsidRDefault="00C7558B">
      <w:pPr>
        <w:rPr>
          <w:b/>
          <w:bCs/>
        </w:rPr>
      </w:pPr>
    </w:p>
    <w:p w14:paraId="7B3D51B7" w14:textId="6C65E6E8" w:rsidR="00C7558B" w:rsidRDefault="00F35FC8" w:rsidP="00C7558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VAŽNOST TLA ZA ŽIVOT BILJAKA</w:t>
      </w:r>
    </w:p>
    <w:p w14:paraId="1A69B005" w14:textId="63926BFB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034576EC" w14:textId="1AEFDD14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F011B96" w14:textId="688C39BC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668FBF08" w14:textId="33A078AA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2E41D4AC" w14:textId="2E8885D4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4682EA76" w14:textId="27697F8B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154EC6B3" w14:textId="0A297448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35EAAEC" w14:textId="11D0057D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46F59A9" w14:textId="6ECF8CA5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2B5397A5" w14:textId="40ED589A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E64EA36" w14:textId="77777777" w:rsidR="00F35FC8" w:rsidRDefault="00F35FC8" w:rsidP="00C7558B">
      <w:pPr>
        <w:jc w:val="center"/>
        <w:rPr>
          <w:b/>
          <w:bCs/>
          <w:sz w:val="40"/>
          <w:szCs w:val="40"/>
        </w:rPr>
      </w:pPr>
    </w:p>
    <w:p w14:paraId="1B95ECED" w14:textId="24AB338D" w:rsidR="00AA25E0" w:rsidRPr="00267841" w:rsidRDefault="00721469" w:rsidP="00C7558B">
      <w:pPr>
        <w:jc w:val="center"/>
        <w:rPr>
          <w:sz w:val="24"/>
          <w:szCs w:val="24"/>
        </w:rPr>
      </w:pPr>
      <w:r>
        <w:rPr>
          <w:sz w:val="24"/>
          <w:szCs w:val="24"/>
        </w:rPr>
        <w:t>Erasmus + Hrvatska: Tamara Banović, Marin Juraga, Ivica Štrbac, Ivana Zemunik</w:t>
      </w:r>
    </w:p>
    <w:p w14:paraId="5DC84482" w14:textId="66931A1C" w:rsidR="78D2CF90" w:rsidRPr="001150EC" w:rsidRDefault="001150EC" w:rsidP="001150EC">
      <w:pPr>
        <w:rPr>
          <w:b/>
          <w:bCs/>
          <w:sz w:val="32"/>
          <w:szCs w:val="32"/>
        </w:rPr>
      </w:pPr>
      <w:r w:rsidRPr="001150EC">
        <w:rPr>
          <w:b/>
          <w:bCs/>
          <w:sz w:val="32"/>
          <w:szCs w:val="32"/>
        </w:rPr>
        <w:lastRenderedPageBreak/>
        <w:t>UVODNI ZADATAK</w:t>
      </w:r>
    </w:p>
    <w:p w14:paraId="3ACA8D6C" w14:textId="3C337A3D" w:rsidR="78D2CF90" w:rsidRPr="001150EC" w:rsidRDefault="78D2CF90" w:rsidP="009B4D85">
      <w:pPr>
        <w:rPr>
          <w:sz w:val="24"/>
          <w:szCs w:val="24"/>
        </w:rPr>
      </w:pPr>
      <w:r w:rsidRPr="001150EC">
        <w:rPr>
          <w:sz w:val="24"/>
          <w:szCs w:val="24"/>
        </w:rPr>
        <w:t>Popuni</w:t>
      </w:r>
      <w:r w:rsidR="009B4D85" w:rsidRPr="001150EC">
        <w:rPr>
          <w:sz w:val="24"/>
          <w:szCs w:val="24"/>
        </w:rPr>
        <w:t>te tablicu tako što ćete</w:t>
      </w:r>
      <w:r w:rsidRPr="001150EC">
        <w:rPr>
          <w:sz w:val="24"/>
          <w:szCs w:val="24"/>
        </w:rPr>
        <w:t xml:space="preserve"> odgovoriti na pitanja:</w:t>
      </w:r>
    </w:p>
    <w:tbl>
      <w:tblPr>
        <w:tblStyle w:val="Reetkatablice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8293"/>
      </w:tblGrid>
      <w:tr w:rsidR="78D2CF90" w14:paraId="1E57FC6B" w14:textId="77777777" w:rsidTr="00A117F6">
        <w:trPr>
          <w:jc w:val="center"/>
        </w:trPr>
        <w:tc>
          <w:tcPr>
            <w:tcW w:w="8293" w:type="dxa"/>
          </w:tcPr>
          <w:p w14:paraId="062246EB" w14:textId="09819660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Zašto je tlo bitno:</w:t>
            </w:r>
          </w:p>
        </w:tc>
      </w:tr>
      <w:tr w:rsidR="78D2CF90" w14:paraId="5A89568E" w14:textId="77777777" w:rsidTr="00A117F6">
        <w:trPr>
          <w:jc w:val="center"/>
        </w:trPr>
        <w:tc>
          <w:tcPr>
            <w:tcW w:w="8293" w:type="dxa"/>
          </w:tcPr>
          <w:p w14:paraId="71DBD6F9" w14:textId="629BE026" w:rsidR="78D2CF90" w:rsidRPr="001150EC" w:rsidRDefault="00A117F6" w:rsidP="78D2CF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joprivredniku</w:t>
            </w:r>
          </w:p>
          <w:p w14:paraId="737DC0C7" w14:textId="053C91F6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301D189" w14:textId="5F30847D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1AE0CB5" w14:textId="46BE8985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4D71117F" w14:textId="2219AB88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0E21BF3" w14:textId="50485242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3481DCE1" w14:textId="45641153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560D2A06" w14:textId="45939B66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76A48441" w14:textId="2095B790" w:rsidR="78D2CF90" w:rsidRPr="001150EC" w:rsidRDefault="78D2CF90" w:rsidP="78D2CF90">
            <w:pPr>
              <w:rPr>
                <w:sz w:val="24"/>
                <w:szCs w:val="24"/>
              </w:rPr>
            </w:pPr>
          </w:p>
        </w:tc>
      </w:tr>
      <w:tr w:rsidR="78D2CF90" w14:paraId="3787C9E7" w14:textId="77777777" w:rsidTr="00A117F6">
        <w:trPr>
          <w:jc w:val="center"/>
        </w:trPr>
        <w:tc>
          <w:tcPr>
            <w:tcW w:w="8293" w:type="dxa"/>
          </w:tcPr>
          <w:p w14:paraId="27E1C8F4" w14:textId="7CBD297A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Građevinaru</w:t>
            </w:r>
          </w:p>
          <w:p w14:paraId="10A155AF" w14:textId="77791E58" w:rsidR="78D2CF90" w:rsidRDefault="78D2CF90" w:rsidP="78D2CF90"/>
          <w:p w14:paraId="40B4CFF5" w14:textId="331AD908" w:rsidR="78D2CF90" w:rsidRDefault="78D2CF90" w:rsidP="78D2CF90"/>
          <w:p w14:paraId="3C326D30" w14:textId="4F6676E2" w:rsidR="78D2CF90" w:rsidRDefault="78D2CF90" w:rsidP="78D2CF90"/>
          <w:p w14:paraId="15279050" w14:textId="6B8FF6E6" w:rsidR="78D2CF90" w:rsidRDefault="78D2CF90" w:rsidP="78D2CF90"/>
          <w:p w14:paraId="175C0785" w14:textId="7DFD44AF" w:rsidR="78D2CF90" w:rsidRDefault="78D2CF90" w:rsidP="78D2CF90"/>
          <w:p w14:paraId="0F953F3A" w14:textId="1A71BFFD" w:rsidR="78D2CF90" w:rsidRDefault="78D2CF90" w:rsidP="78D2CF90"/>
          <w:p w14:paraId="134DA70D" w14:textId="2B03A589" w:rsidR="78D2CF90" w:rsidRDefault="78D2CF90" w:rsidP="78D2CF90"/>
          <w:p w14:paraId="143A4C4B" w14:textId="7C087E6D" w:rsidR="78D2CF90" w:rsidRDefault="78D2CF90" w:rsidP="78D2CF90"/>
        </w:tc>
      </w:tr>
      <w:tr w:rsidR="78D2CF90" w14:paraId="532DD57C" w14:textId="77777777" w:rsidTr="00A117F6">
        <w:trPr>
          <w:jc w:val="center"/>
        </w:trPr>
        <w:tc>
          <w:tcPr>
            <w:tcW w:w="8293" w:type="dxa"/>
          </w:tcPr>
          <w:p w14:paraId="4EFB3C4B" w14:textId="38734E40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Gujavici</w:t>
            </w:r>
          </w:p>
          <w:p w14:paraId="06C156B4" w14:textId="38A1D4B3" w:rsidR="78D2CF90" w:rsidRDefault="78D2CF90" w:rsidP="78D2CF90"/>
          <w:p w14:paraId="6B9AF79D" w14:textId="3AC7BA83" w:rsidR="78D2CF90" w:rsidRDefault="78D2CF90" w:rsidP="78D2CF90"/>
          <w:p w14:paraId="44C8D7F4" w14:textId="1AF0DC80" w:rsidR="78D2CF90" w:rsidRDefault="78D2CF90" w:rsidP="78D2CF90"/>
          <w:p w14:paraId="120F5A9F" w14:textId="6DA24DA9" w:rsidR="78D2CF90" w:rsidRDefault="78D2CF90" w:rsidP="78D2CF90"/>
          <w:p w14:paraId="49E9E3C7" w14:textId="0E352657" w:rsidR="78D2CF90" w:rsidRDefault="78D2CF90" w:rsidP="78D2CF90"/>
          <w:p w14:paraId="160DA3F4" w14:textId="0F98C629" w:rsidR="78D2CF90" w:rsidRDefault="78D2CF90" w:rsidP="78D2CF90"/>
          <w:p w14:paraId="47ACAF35" w14:textId="618BAA83" w:rsidR="78D2CF90" w:rsidRDefault="78D2CF90" w:rsidP="78D2CF90"/>
        </w:tc>
      </w:tr>
      <w:tr w:rsidR="78D2CF90" w14:paraId="46CCAEF9" w14:textId="77777777" w:rsidTr="00A117F6">
        <w:trPr>
          <w:jc w:val="center"/>
        </w:trPr>
        <w:tc>
          <w:tcPr>
            <w:tcW w:w="8293" w:type="dxa"/>
          </w:tcPr>
          <w:p w14:paraId="04AA6ED8" w14:textId="133D42D2" w:rsidR="78D2CF90" w:rsidRPr="001150EC" w:rsidRDefault="78D2CF90" w:rsidP="78D2CF90">
            <w:pPr>
              <w:spacing w:line="259" w:lineRule="auto"/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Ptici</w:t>
            </w:r>
          </w:p>
          <w:p w14:paraId="4CC18456" w14:textId="091837F2" w:rsidR="78D2CF90" w:rsidRDefault="78D2CF90" w:rsidP="78D2CF90">
            <w:pPr>
              <w:spacing w:line="259" w:lineRule="auto"/>
            </w:pPr>
          </w:p>
          <w:p w14:paraId="7A2921F2" w14:textId="1D0A0839" w:rsidR="78D2CF90" w:rsidRDefault="78D2CF90" w:rsidP="78D2CF90">
            <w:pPr>
              <w:spacing w:line="259" w:lineRule="auto"/>
            </w:pPr>
          </w:p>
          <w:p w14:paraId="789F4899" w14:textId="29CEB48D" w:rsidR="78D2CF90" w:rsidRDefault="78D2CF90" w:rsidP="78D2CF90">
            <w:pPr>
              <w:spacing w:line="259" w:lineRule="auto"/>
            </w:pPr>
          </w:p>
          <w:p w14:paraId="4E4643D8" w14:textId="4B44A2C9" w:rsidR="78D2CF90" w:rsidRDefault="78D2CF90" w:rsidP="78D2CF90">
            <w:pPr>
              <w:spacing w:line="259" w:lineRule="auto"/>
            </w:pPr>
          </w:p>
          <w:p w14:paraId="78C60409" w14:textId="623CEA37" w:rsidR="78D2CF90" w:rsidRDefault="78D2CF90" w:rsidP="78D2CF90">
            <w:pPr>
              <w:spacing w:line="259" w:lineRule="auto"/>
            </w:pPr>
          </w:p>
          <w:p w14:paraId="24CD4B21" w14:textId="3B894D4F" w:rsidR="78D2CF90" w:rsidRDefault="78D2CF90" w:rsidP="78D2CF90">
            <w:pPr>
              <w:spacing w:line="259" w:lineRule="auto"/>
            </w:pPr>
          </w:p>
          <w:p w14:paraId="7E7DE75B" w14:textId="381EAD01" w:rsidR="78D2CF90" w:rsidRDefault="78D2CF90" w:rsidP="78D2CF90">
            <w:pPr>
              <w:spacing w:line="259" w:lineRule="auto"/>
            </w:pPr>
          </w:p>
        </w:tc>
      </w:tr>
      <w:tr w:rsidR="78D2CF90" w14:paraId="3588A67A" w14:textId="77777777" w:rsidTr="00A117F6">
        <w:trPr>
          <w:jc w:val="center"/>
        </w:trPr>
        <w:tc>
          <w:tcPr>
            <w:tcW w:w="8293" w:type="dxa"/>
          </w:tcPr>
          <w:p w14:paraId="4C8A80AA" w14:textId="20907072" w:rsidR="78D2CF90" w:rsidRPr="001150EC" w:rsidRDefault="009B4D85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Hrastu crniki</w:t>
            </w:r>
          </w:p>
          <w:p w14:paraId="0AE863BB" w14:textId="1CF5A866" w:rsidR="78D2CF90" w:rsidRDefault="78D2CF90" w:rsidP="78D2CF90"/>
          <w:p w14:paraId="790D6778" w14:textId="6AE585C9" w:rsidR="78D2CF90" w:rsidRDefault="78D2CF90" w:rsidP="78D2CF90"/>
          <w:p w14:paraId="52DA3497" w14:textId="10F2F6A9" w:rsidR="78D2CF90" w:rsidRDefault="78D2CF90" w:rsidP="78D2CF90"/>
          <w:p w14:paraId="1B6E1CB4" w14:textId="10FEFBAF" w:rsidR="78D2CF90" w:rsidRDefault="78D2CF90" w:rsidP="78D2CF90"/>
          <w:p w14:paraId="5878E71C" w14:textId="60D4A064" w:rsidR="78D2CF90" w:rsidRDefault="78D2CF90" w:rsidP="78D2CF90"/>
          <w:p w14:paraId="3F14092B" w14:textId="3DB111D5" w:rsidR="78D2CF90" w:rsidRDefault="78D2CF90" w:rsidP="78D2CF90"/>
          <w:p w14:paraId="4B71B548" w14:textId="206C93FE" w:rsidR="78D2CF90" w:rsidRDefault="78D2CF90" w:rsidP="78D2CF90"/>
          <w:p w14:paraId="72386E97" w14:textId="15FF3AA4" w:rsidR="78D2CF90" w:rsidRDefault="78D2CF90" w:rsidP="78D2CF90"/>
        </w:tc>
      </w:tr>
    </w:tbl>
    <w:p w14:paraId="7CF8EF1C" w14:textId="77777777" w:rsidR="000E40A1" w:rsidRDefault="000E40A1" w:rsidP="009B4D85">
      <w:pPr>
        <w:rPr>
          <w:sz w:val="24"/>
          <w:szCs w:val="24"/>
        </w:rPr>
      </w:pPr>
    </w:p>
    <w:p w14:paraId="4FA5B2E1" w14:textId="00274118" w:rsidR="009B4D85" w:rsidRPr="009B4D85" w:rsidRDefault="009B4D85" w:rsidP="009B4D85">
      <w:pPr>
        <w:rPr>
          <w:b/>
          <w:sz w:val="32"/>
          <w:szCs w:val="32"/>
        </w:rPr>
      </w:pPr>
      <w:r w:rsidRPr="009B4D85">
        <w:rPr>
          <w:b/>
          <w:sz w:val="32"/>
          <w:szCs w:val="32"/>
        </w:rPr>
        <w:lastRenderedPageBreak/>
        <w:t>SVOJSTVA I VAŽNOST TLA</w:t>
      </w:r>
    </w:p>
    <w:p w14:paraId="20BFAF76" w14:textId="77777777" w:rsidR="009B4D85" w:rsidRPr="001150EC" w:rsidRDefault="009B4D85" w:rsidP="009B4D85">
      <w:pPr>
        <w:rPr>
          <w:sz w:val="24"/>
          <w:szCs w:val="24"/>
        </w:rPr>
      </w:pPr>
      <w:r w:rsidRPr="001150EC">
        <w:rPr>
          <w:sz w:val="24"/>
          <w:szCs w:val="24"/>
        </w:rPr>
        <w:t>Uz pomoć tablica odredi konzistenciju i strukturu te teksturu uzorka!</w:t>
      </w:r>
    </w:p>
    <w:p w14:paraId="74BB1509" w14:textId="77777777" w:rsidR="009B4D85" w:rsidRPr="009838C2" w:rsidRDefault="009B4D85" w:rsidP="009B4D85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t>Zadatak 1.  Čvrstoća tla</w:t>
      </w:r>
    </w:p>
    <w:p w14:paraId="4822EBF0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 xml:space="preserve">Uz pomoć tablice odredi konzistenciju tla! </w:t>
      </w:r>
    </w:p>
    <w:p w14:paraId="7EC21ECA" w14:textId="77777777" w:rsidR="009B4D85" w:rsidRPr="009838C2" w:rsidRDefault="009B4D85" w:rsidP="009B4D85">
      <w:pPr>
        <w:rPr>
          <w:i/>
          <w:color w:val="808080" w:themeColor="background1" w:themeShade="80"/>
          <w:sz w:val="24"/>
          <w:szCs w:val="24"/>
        </w:rPr>
      </w:pPr>
      <w:r w:rsidRPr="009838C2">
        <w:rPr>
          <w:b/>
          <w:i/>
          <w:color w:val="808080" w:themeColor="background1" w:themeShade="80"/>
          <w:sz w:val="24"/>
          <w:szCs w:val="24"/>
        </w:rPr>
        <w:t>konzistencija</w:t>
      </w:r>
      <w:r w:rsidRPr="009838C2">
        <w:rPr>
          <w:i/>
          <w:color w:val="808080" w:themeColor="background1" w:themeShade="80"/>
          <w:sz w:val="24"/>
          <w:szCs w:val="24"/>
        </w:rPr>
        <w:t xml:space="preserve"> (kasnolat. consistentia) - čvrstoća, gustoća, sažetost, jedrina; postojanost, trajnost, izdržljivost; građa nekoga tijela</w:t>
      </w:r>
    </w:p>
    <w:p w14:paraId="78242BF5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>KONZISTENCIJA _______________________</w:t>
      </w:r>
    </w:p>
    <w:tbl>
      <w:tblPr>
        <w:tblStyle w:val="Reetkatablice"/>
        <w:tblpPr w:leftFromText="180" w:rightFromText="180" w:vertAnchor="text" w:horzAnchor="margin" w:tblpY="102"/>
        <w:tblOverlap w:val="never"/>
        <w:tblW w:w="8642" w:type="dxa"/>
        <w:tblLook w:val="04A0" w:firstRow="1" w:lastRow="0" w:firstColumn="1" w:lastColumn="0" w:noHBand="0" w:noVBand="1"/>
      </w:tblPr>
      <w:tblGrid>
        <w:gridCol w:w="1816"/>
        <w:gridCol w:w="6826"/>
      </w:tblGrid>
      <w:tr w:rsidR="009B4D85" w14:paraId="208FDD0C" w14:textId="77777777" w:rsidTr="009B4D85">
        <w:trPr>
          <w:trHeight w:val="756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74A85" w14:textId="05A2BFD3" w:rsidR="009B4D85" w:rsidRDefault="009B4D85">
            <w:pPr>
              <w:spacing w:line="256" w:lineRule="auto"/>
              <w:jc w:val="center"/>
              <w:rPr>
                <w:b/>
              </w:rPr>
            </w:pPr>
            <w:bookmarkStart w:id="0" w:name="_Hlk5396625"/>
            <w:r>
              <w:rPr>
                <w:b/>
                <w:noProof/>
                <w:lang w:eastAsia="hr-HR"/>
              </w:rPr>
              <w:drawing>
                <wp:inline distT="0" distB="0" distL="0" distR="0" wp14:anchorId="3E8A3521" wp14:editId="458B21F6">
                  <wp:extent cx="952500" cy="647700"/>
                  <wp:effectExtent l="0" t="0" r="0" b="0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2952C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 xml:space="preserve">Rahlo, mekano (loose):   </w:t>
            </w:r>
          </w:p>
          <w:p w14:paraId="7611B669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 xml:space="preserve">s teškoćom se nalaze pojedinačni grumeni zemlje, struktura se raspada pri rukovanju s uzorkom.            </w:t>
            </w:r>
          </w:p>
        </w:tc>
      </w:tr>
      <w:tr w:rsidR="009B4D85" w14:paraId="5829F9D8" w14:textId="77777777" w:rsidTr="009B4D85">
        <w:trPr>
          <w:trHeight w:val="1198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FD56C" w14:textId="4FCBD6BD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572514FE" wp14:editId="1C7857C5">
                  <wp:extent cx="971550" cy="647700"/>
                  <wp:effectExtent l="0" t="0" r="0" b="0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7155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75B0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 xml:space="preserve">Prhko, drobljivo (friable):    </w:t>
            </w:r>
          </w:p>
          <w:p w14:paraId="63EEB887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konzistentnost se gubi pri malom pritisku, grumen (ped) se lomi s malo snage.</w:t>
            </w:r>
          </w:p>
        </w:tc>
      </w:tr>
      <w:tr w:rsidR="009B4D85" w14:paraId="30CF2C0B" w14:textId="77777777" w:rsidTr="009B4D85">
        <w:trPr>
          <w:trHeight w:val="801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2B566" w14:textId="00E6FE7B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44A34497" wp14:editId="6CCFF496">
                  <wp:extent cx="962025" cy="676275"/>
                  <wp:effectExtent l="0" t="0" r="9525" b="9525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620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5F368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</w:p>
          <w:p w14:paraId="60E79F17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 xml:space="preserve">Čvrsto (firm): </w:t>
            </w:r>
            <w:r w:rsidRPr="009838C2">
              <w:rPr>
                <w:sz w:val="24"/>
                <w:szCs w:val="24"/>
              </w:rPr>
              <w:t>grumen (ped) se lomi tek pod jačim pritiskom.</w:t>
            </w:r>
          </w:p>
        </w:tc>
      </w:tr>
      <w:tr w:rsidR="009B4D85" w14:paraId="03FC5D47" w14:textId="77777777" w:rsidTr="009B4D85">
        <w:trPr>
          <w:trHeight w:val="812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9710C" w14:textId="02752980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468B3969" wp14:editId="283132C3">
                  <wp:extent cx="952500" cy="695325"/>
                  <wp:effectExtent l="0" t="0" r="0" b="9525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525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2A50A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>Jako čvrsto (exstremely firm):</w:t>
            </w:r>
          </w:p>
          <w:p w14:paraId="621235A4" w14:textId="77777777" w:rsidR="009B4D85" w:rsidRPr="009838C2" w:rsidRDefault="009B4D85">
            <w:pPr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Grumen (ped) se ne može smrviti rukama, potreban je čekić.</w:t>
            </w:r>
          </w:p>
          <w:p w14:paraId="6FA0B994" w14:textId="77777777" w:rsidR="009B4D85" w:rsidRPr="009838C2" w:rsidRDefault="009B4D85">
            <w:pPr>
              <w:spacing w:line="256" w:lineRule="auto"/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 xml:space="preserve">         </w:t>
            </w:r>
          </w:p>
        </w:tc>
      </w:tr>
      <w:bookmarkEnd w:id="0"/>
    </w:tbl>
    <w:p w14:paraId="03931FAC" w14:textId="77777777" w:rsidR="009B4D85" w:rsidRDefault="009B4D85" w:rsidP="009B4D85"/>
    <w:p w14:paraId="3E32C9C6" w14:textId="77777777" w:rsidR="009B4D85" w:rsidRPr="009838C2" w:rsidRDefault="009B4D85" w:rsidP="009B4D85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t>Zadatak 2. Struktura tla</w:t>
      </w:r>
    </w:p>
    <w:p w14:paraId="3D7384ED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 xml:space="preserve">Uz pomoć tablice odredu strukturu tla! </w:t>
      </w:r>
    </w:p>
    <w:p w14:paraId="13BF4354" w14:textId="77777777" w:rsidR="009B4D85" w:rsidRPr="009838C2" w:rsidRDefault="009B4D85" w:rsidP="009B4D85">
      <w:pPr>
        <w:rPr>
          <w:i/>
          <w:color w:val="808080" w:themeColor="background1" w:themeShade="80"/>
          <w:sz w:val="24"/>
          <w:szCs w:val="24"/>
        </w:rPr>
      </w:pPr>
      <w:r w:rsidRPr="009838C2">
        <w:rPr>
          <w:b/>
          <w:i/>
          <w:color w:val="808080" w:themeColor="background1" w:themeShade="80"/>
          <w:sz w:val="24"/>
          <w:szCs w:val="24"/>
        </w:rPr>
        <w:t>struktura</w:t>
      </w:r>
      <w:r w:rsidRPr="009838C2">
        <w:rPr>
          <w:i/>
          <w:color w:val="808080" w:themeColor="background1" w:themeShade="80"/>
          <w:sz w:val="24"/>
          <w:szCs w:val="24"/>
        </w:rPr>
        <w:t> (lat. structura: ustroj, gradnja) - način kako je neka cjelina složena od svojih elemenata (dijelova, članova, pojedinosti)</w:t>
      </w:r>
    </w:p>
    <w:p w14:paraId="2B86AF14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>STRUKTURA:_________________________</w:t>
      </w:r>
    </w:p>
    <w:tbl>
      <w:tblPr>
        <w:tblStyle w:val="Reetkatablice"/>
        <w:tblpPr w:leftFromText="180" w:rightFromText="180" w:vertAnchor="text" w:horzAnchor="margin" w:tblpY="47"/>
        <w:tblW w:w="0" w:type="auto"/>
        <w:tblLook w:val="04A0" w:firstRow="1" w:lastRow="0" w:firstColumn="1" w:lastColumn="0" w:noHBand="0" w:noVBand="1"/>
      </w:tblPr>
      <w:tblGrid>
        <w:gridCol w:w="1317"/>
        <w:gridCol w:w="1208"/>
        <w:gridCol w:w="1366"/>
        <w:gridCol w:w="1303"/>
        <w:gridCol w:w="1346"/>
        <w:gridCol w:w="1240"/>
        <w:gridCol w:w="1282"/>
      </w:tblGrid>
      <w:tr w:rsidR="009B4D85" w:rsidRPr="009838C2" w14:paraId="0413162A" w14:textId="77777777" w:rsidTr="009B4D85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769A1" w14:textId="09FCC14E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bookmarkStart w:id="1" w:name="_Hlk5396861"/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662641D7" wp14:editId="001546B8">
                  <wp:extent cx="561975" cy="361950"/>
                  <wp:effectExtent l="0" t="0" r="9525" b="0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C3DBF" w14:textId="586ADA60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64B8C6FF" wp14:editId="731DC711">
                  <wp:extent cx="542925" cy="314325"/>
                  <wp:effectExtent l="0" t="0" r="9525" b="952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9B6AE" w14:textId="3CB50E5D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1FB70213" wp14:editId="5495561C">
                  <wp:extent cx="571500" cy="361950"/>
                  <wp:effectExtent l="0" t="0" r="0" b="0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21970" w14:textId="11DCCDF9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4AD759C9" wp14:editId="6831ABB6">
                  <wp:extent cx="542925" cy="428625"/>
                  <wp:effectExtent l="0" t="0" r="9525" b="9525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6AA91" w14:textId="41D81D65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429C476A" wp14:editId="49E4C3A0">
                  <wp:extent cx="657225" cy="495300"/>
                  <wp:effectExtent l="0" t="0" r="9525" b="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3E17" w14:textId="37CAB452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006C8DB8" wp14:editId="369D4174">
                  <wp:extent cx="638175" cy="466725"/>
                  <wp:effectExtent l="0" t="0" r="9525" b="952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38175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CC1C9" w14:textId="55F8758A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5F858802" wp14:editId="71E76AC8">
                  <wp:extent cx="628650" cy="514350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D85" w:rsidRPr="009838C2" w14:paraId="4B1AF71E" w14:textId="77777777" w:rsidTr="009B4D85">
        <w:trPr>
          <w:trHeight w:val="827"/>
        </w:trP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5EA13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Granularna (granular)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1CA2B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Grudasta ili kamenita (blocky)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5C9C9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Prizmatična (prismatic)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AE8BC" w14:textId="77777777" w:rsidR="009B4D85" w:rsidRPr="009838C2" w:rsidRDefault="009B4D85">
            <w:pPr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Kolonasta (columnar)</w:t>
            </w:r>
          </w:p>
          <w:p w14:paraId="6E7F1710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4A572" w14:textId="77777777" w:rsidR="009B4D85" w:rsidRPr="009838C2" w:rsidRDefault="009B4D85">
            <w:pPr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Plitka</w:t>
            </w:r>
          </w:p>
          <w:p w14:paraId="736BB7CA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(platy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6B520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Zrnata (single grained)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F401B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Masivna (massive)</w:t>
            </w:r>
          </w:p>
        </w:tc>
      </w:tr>
      <w:bookmarkEnd w:id="1"/>
    </w:tbl>
    <w:p w14:paraId="64871349" w14:textId="77777777" w:rsidR="009B4D85" w:rsidRDefault="009B4D85" w:rsidP="009B4D85"/>
    <w:p w14:paraId="0BBC1DC0" w14:textId="77777777" w:rsidR="009838C2" w:rsidRDefault="009838C2" w:rsidP="009B4D85"/>
    <w:p w14:paraId="182CC970" w14:textId="77777777" w:rsidR="00841AFB" w:rsidRDefault="009B4D85" w:rsidP="00841AFB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lastRenderedPageBreak/>
        <w:t>Zadatak 3. Tekstura tla</w:t>
      </w:r>
    </w:p>
    <w:p w14:paraId="6B24D505" w14:textId="67A68F91" w:rsidR="00841AFB" w:rsidRPr="00841AFB" w:rsidRDefault="00841AFB" w:rsidP="00A961E7">
      <w:pPr>
        <w:jc w:val="both"/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rStyle w:val="Naslov1Char"/>
          <w:color w:val="FF0000"/>
        </w:rPr>
        <w:t xml:space="preserve">3.1. </w:t>
      </w:r>
      <w:r w:rsidRPr="00BA1E69">
        <w:rPr>
          <w:rFonts w:ascii="Calibri" w:eastAsia="Calibri" w:hAnsi="Calibri" w:cs="Times New Roman"/>
          <w:b/>
          <w:sz w:val="24"/>
          <w:szCs w:val="24"/>
        </w:rPr>
        <w:t>Prema veličini mineralne čestice tla dijelimo na pijesak (najveć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i najtež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čestice</w:t>
      </w:r>
      <w:r w:rsidRPr="00BA1E69">
        <w:rPr>
          <w:rFonts w:ascii="Calibri" w:eastAsia="Calibri" w:hAnsi="Calibri" w:cs="Times New Roman"/>
          <w:b/>
          <w:sz w:val="24"/>
          <w:szCs w:val="24"/>
        </w:rPr>
        <w:t>), glinu (najmanj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i najlakš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čestice</w:t>
      </w:r>
      <w:r w:rsidRPr="00BA1E69">
        <w:rPr>
          <w:rFonts w:ascii="Calibri" w:eastAsia="Calibri" w:hAnsi="Calibri" w:cs="Times New Roman"/>
          <w:b/>
          <w:sz w:val="24"/>
          <w:szCs w:val="24"/>
        </w:rPr>
        <w:t>) i prah</w:t>
      </w:r>
      <w:r>
        <w:rPr>
          <w:rFonts w:ascii="Calibri" w:eastAsia="Calibri" w:hAnsi="Calibri" w:cs="Times New Roman"/>
          <w:b/>
          <w:sz w:val="24"/>
          <w:szCs w:val="24"/>
        </w:rPr>
        <w:t>. Sljedećim pokusom otkrit ć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t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koliko pijeska, gline i praha ima u </w:t>
      </w:r>
      <w:r w:rsidR="00A961E7">
        <w:rPr>
          <w:rFonts w:ascii="Calibri" w:eastAsia="Calibri" w:hAnsi="Calibri" w:cs="Times New Roman"/>
          <w:b/>
          <w:sz w:val="24"/>
          <w:szCs w:val="24"/>
        </w:rPr>
        <w:t>vašem</w:t>
      </w:r>
      <w:r>
        <w:rPr>
          <w:rFonts w:ascii="Calibri" w:eastAsia="Calibri" w:hAnsi="Calibri" w:cs="Times New Roman"/>
          <w:b/>
          <w:sz w:val="24"/>
          <w:szCs w:val="24"/>
        </w:rPr>
        <w:t xml:space="preserve"> uzorku</w:t>
      </w:r>
      <w:r w:rsidR="00A961E7">
        <w:rPr>
          <w:rFonts w:ascii="Calibri" w:eastAsia="Calibri" w:hAnsi="Calibri" w:cs="Times New Roman"/>
          <w:b/>
          <w:sz w:val="24"/>
          <w:szCs w:val="24"/>
        </w:rPr>
        <w:t xml:space="preserve"> t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pomoću </w:t>
      </w:r>
      <w:r w:rsidR="00A961E7">
        <w:rPr>
          <w:rFonts w:ascii="Calibri" w:eastAsia="Calibri" w:hAnsi="Calibri" w:cs="Times New Roman"/>
          <w:b/>
          <w:sz w:val="24"/>
          <w:szCs w:val="24"/>
        </w:rPr>
        <w:t>trokomponentnog dijagrama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odrediti </w:t>
      </w:r>
      <w:r>
        <w:rPr>
          <w:rFonts w:ascii="Calibri" w:eastAsia="Calibri" w:hAnsi="Calibri" w:cs="Times New Roman"/>
          <w:b/>
          <w:sz w:val="24"/>
          <w:szCs w:val="24"/>
        </w:rPr>
        <w:t>kojoj vrsti tla pripad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aju </w:t>
      </w:r>
      <w:r w:rsidR="00A961E7">
        <w:rPr>
          <w:rFonts w:ascii="Calibri" w:eastAsia="Calibri" w:hAnsi="Calibri" w:cs="Times New Roman"/>
          <w:b/>
          <w:sz w:val="24"/>
          <w:szCs w:val="24"/>
        </w:rPr>
        <w:t>vaši</w:t>
      </w:r>
      <w:r>
        <w:rPr>
          <w:rFonts w:ascii="Calibri" w:eastAsia="Calibri" w:hAnsi="Calibri" w:cs="Times New Roman"/>
          <w:b/>
          <w:sz w:val="24"/>
          <w:szCs w:val="24"/>
        </w:rPr>
        <w:t xml:space="preserve"> uzor</w:t>
      </w:r>
      <w:r w:rsidR="00A117F6">
        <w:rPr>
          <w:rFonts w:ascii="Calibri" w:eastAsia="Calibri" w:hAnsi="Calibri" w:cs="Times New Roman"/>
          <w:b/>
          <w:sz w:val="24"/>
          <w:szCs w:val="24"/>
        </w:rPr>
        <w:t>ci</w:t>
      </w:r>
      <w:r>
        <w:rPr>
          <w:rFonts w:ascii="Calibri" w:eastAsia="Calibri" w:hAnsi="Calibri" w:cs="Times New Roman"/>
          <w:b/>
          <w:sz w:val="24"/>
          <w:szCs w:val="24"/>
        </w:rPr>
        <w:t>!</w:t>
      </w:r>
    </w:p>
    <w:p w14:paraId="7F5944A7" w14:textId="7F2F2D28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  <w:r w:rsidRPr="00E60D51">
        <w:rPr>
          <w:rFonts w:ascii="Calibri" w:eastAsia="Calibri" w:hAnsi="Calibri" w:cs="Times New Roman"/>
          <w:b/>
          <w:sz w:val="24"/>
          <w:szCs w:val="24"/>
        </w:rPr>
        <w:t>POSTUPAK</w:t>
      </w:r>
      <w:r>
        <w:rPr>
          <w:rFonts w:ascii="Calibri" w:eastAsia="Calibri" w:hAnsi="Calibri" w:cs="Times New Roman"/>
          <w:b/>
          <w:sz w:val="24"/>
          <w:szCs w:val="24"/>
        </w:rPr>
        <w:t>:</w:t>
      </w:r>
      <w:r w:rsidRPr="00E60D51">
        <w:rPr>
          <w:rFonts w:ascii="Calibri" w:eastAsia="Calibri" w:hAnsi="Calibri" w:cs="Times New Roman"/>
          <w:b/>
          <w:sz w:val="24"/>
          <w:szCs w:val="24"/>
        </w:rPr>
        <w:t xml:space="preserve"> </w:t>
      </w:r>
      <w:bookmarkStart w:id="2" w:name="_Hlk15754747"/>
      <w:r>
        <w:rPr>
          <w:rFonts w:ascii="Calibri" w:eastAsia="Calibri" w:hAnsi="Calibri" w:cs="Times New Roman"/>
          <w:bCs/>
          <w:sz w:val="24"/>
          <w:szCs w:val="24"/>
        </w:rPr>
        <w:t>U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od 100 mL nasipaj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30 mL uzorka tla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i 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lagano tres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da se slegne. Dopun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do 90 mL destiliranom vodom</w:t>
      </w:r>
      <w:r>
        <w:rPr>
          <w:rFonts w:ascii="Calibri" w:eastAsia="Calibri" w:hAnsi="Calibri" w:cs="Times New Roman"/>
          <w:bCs/>
          <w:sz w:val="24"/>
          <w:szCs w:val="24"/>
        </w:rPr>
        <w:t>,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zatvor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čepom, poklopcem ili rukom i tres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gore-dolje </w:t>
      </w:r>
      <w:r>
        <w:rPr>
          <w:rFonts w:ascii="Calibri" w:eastAsia="Calibri" w:hAnsi="Calibri" w:cs="Times New Roman"/>
          <w:bCs/>
          <w:sz w:val="24"/>
          <w:szCs w:val="24"/>
        </w:rPr>
        <w:t>minutu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. Nakon  minute ostav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40 sekundi mirovati i o</w:t>
      </w:r>
      <w:r>
        <w:rPr>
          <w:rFonts w:ascii="Calibri" w:eastAsia="Calibri" w:hAnsi="Calibri" w:cs="Times New Roman"/>
          <w:bCs/>
          <w:sz w:val="24"/>
          <w:szCs w:val="24"/>
        </w:rPr>
        <w:t>čitajte volumen istaloženih čestica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. Menzuru ostav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irovati daljnjih 20 minuta i ponovno o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čitajte volumen.  Za vrijeme čekanja drugog taloženja, napravite drugi dio zadatka – 3.2. </w:t>
      </w:r>
    </w:p>
    <w:p w14:paraId="7F0D15A0" w14:textId="11EAA0A1" w:rsidR="00841AFB" w:rsidRPr="00E60D51" w:rsidRDefault="00841AFB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rFonts w:ascii="Calibri" w:eastAsia="Calibri" w:hAnsi="Calibri" w:cs="Times New Roman"/>
          <w:bCs/>
          <w:sz w:val="24"/>
          <w:szCs w:val="24"/>
        </w:rPr>
        <w:t>Popuni</w:t>
      </w:r>
      <w:r w:rsidR="00A961E7">
        <w:rPr>
          <w:rFonts w:ascii="Calibri" w:eastAsia="Calibri" w:hAnsi="Calibri" w:cs="Times New Roman"/>
          <w:bCs/>
          <w:sz w:val="24"/>
          <w:szCs w:val="24"/>
        </w:rPr>
        <w:t>te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tablicu</w:t>
      </w:r>
      <w:r w:rsidR="00A117F6">
        <w:rPr>
          <w:rFonts w:ascii="Calibri" w:eastAsia="Calibri" w:hAnsi="Calibri" w:cs="Times New Roman"/>
          <w:bCs/>
          <w:sz w:val="24"/>
          <w:szCs w:val="24"/>
        </w:rPr>
        <w:t xml:space="preserve"> za </w:t>
      </w:r>
      <w:r w:rsidR="00A117F6" w:rsidRPr="00A961E7">
        <w:rPr>
          <w:rFonts w:ascii="Calibri" w:eastAsia="Calibri" w:hAnsi="Calibri" w:cs="Times New Roman"/>
          <w:b/>
          <w:sz w:val="24"/>
          <w:szCs w:val="24"/>
        </w:rPr>
        <w:t>uzorak 1</w:t>
      </w:r>
      <w:r w:rsidR="00A117F6">
        <w:rPr>
          <w:rFonts w:ascii="Calibri" w:eastAsia="Calibri" w:hAnsi="Calibri" w:cs="Times New Roman"/>
          <w:bCs/>
          <w:sz w:val="24"/>
          <w:szCs w:val="24"/>
        </w:rPr>
        <w:t>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841AFB" w14:paraId="645EA080" w14:textId="77777777" w:rsidTr="00787F83">
        <w:tc>
          <w:tcPr>
            <w:tcW w:w="2265" w:type="dxa"/>
            <w:vAlign w:val="center"/>
          </w:tcPr>
          <w:bookmarkEnd w:id="2"/>
          <w:p w14:paraId="3403A239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romatram:</w:t>
            </w:r>
          </w:p>
        </w:tc>
        <w:tc>
          <w:tcPr>
            <w:tcW w:w="2265" w:type="dxa"/>
            <w:vAlign w:val="center"/>
          </w:tcPr>
          <w:p w14:paraId="0A732B5E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četak pokusa</w:t>
            </w:r>
          </w:p>
        </w:tc>
        <w:tc>
          <w:tcPr>
            <w:tcW w:w="2266" w:type="dxa"/>
            <w:vAlign w:val="center"/>
          </w:tcPr>
          <w:p w14:paraId="7F5373A3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40 sekundi</w:t>
            </w:r>
          </w:p>
        </w:tc>
        <w:tc>
          <w:tcPr>
            <w:tcW w:w="2266" w:type="dxa"/>
            <w:vAlign w:val="center"/>
          </w:tcPr>
          <w:p w14:paraId="3F8820C9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20 minuta</w:t>
            </w:r>
          </w:p>
        </w:tc>
      </w:tr>
      <w:tr w:rsidR="00841AFB" w14:paraId="5B77B122" w14:textId="77777777" w:rsidTr="00787F83">
        <w:tc>
          <w:tcPr>
            <w:tcW w:w="2265" w:type="dxa"/>
            <w:vAlign w:val="center"/>
          </w:tcPr>
          <w:p w14:paraId="1D403468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lumen istaloženog tla</w:t>
            </w:r>
          </w:p>
        </w:tc>
        <w:tc>
          <w:tcPr>
            <w:tcW w:w="2265" w:type="dxa"/>
            <w:vAlign w:val="center"/>
          </w:tcPr>
          <w:p w14:paraId="43272E75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>30 mL</w:t>
            </w:r>
          </w:p>
        </w:tc>
        <w:tc>
          <w:tcPr>
            <w:tcW w:w="2266" w:type="dxa"/>
            <w:vAlign w:val="center"/>
          </w:tcPr>
          <w:p w14:paraId="512E0C94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6EA56DF1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841AFB" w14:paraId="0E316583" w14:textId="77777777" w:rsidTr="00787F83">
        <w:tc>
          <w:tcPr>
            <w:tcW w:w="2265" w:type="dxa"/>
            <w:vAlign w:val="center"/>
          </w:tcPr>
          <w:p w14:paraId="19D3457D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C0DC5AF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vrsta istaloženih čestica </w:t>
            </w:r>
          </w:p>
        </w:tc>
        <w:tc>
          <w:tcPr>
            <w:tcW w:w="2265" w:type="dxa"/>
            <w:vAlign w:val="center"/>
          </w:tcPr>
          <w:p w14:paraId="591D819C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9BE6B41" wp14:editId="29256DD6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218440</wp:posOffset>
                      </wp:positionV>
                      <wp:extent cx="427355" cy="315595"/>
                      <wp:effectExtent l="0" t="0" r="10795" b="27305"/>
                      <wp:wrapNone/>
                      <wp:docPr id="12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355" cy="31559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9F0C66" id="Oval 1" o:spid="_x0000_s1026" style="position:absolute;margin-left:1.95pt;margin-top:17.2pt;width:33.65pt;height:24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C0DC5AF">
              <w:rPr>
                <w:rFonts w:ascii="Calibri" w:eastAsia="Calibri" w:hAnsi="Calibri" w:cs="Times New Roman"/>
                <w:sz w:val="24"/>
                <w:szCs w:val="24"/>
              </w:rPr>
              <w:t>pijesak, prah i glina</w:t>
            </w:r>
          </w:p>
          <w:p w14:paraId="5C021629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BF380B0" wp14:editId="679CA086">
                      <wp:simplePos x="0" y="0"/>
                      <wp:positionH relativeFrom="column">
                        <wp:posOffset>652780</wp:posOffset>
                      </wp:positionH>
                      <wp:positionV relativeFrom="paragraph">
                        <wp:posOffset>57150</wp:posOffset>
                      </wp:positionV>
                      <wp:extent cx="171450" cy="190500"/>
                      <wp:effectExtent l="0" t="0" r="19050" b="19050"/>
                      <wp:wrapNone/>
                      <wp:docPr id="13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90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4B2C37" id="Oval 2" o:spid="_x0000_s1026" style="position:absolute;margin-left:51.4pt;margin-top:4.5pt;width:13.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C7248B" wp14:editId="38D1EFF8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98425</wp:posOffset>
                      </wp:positionV>
                      <wp:extent cx="152400" cy="133350"/>
                      <wp:effectExtent l="0" t="0" r="19050" b="19050"/>
                      <wp:wrapNone/>
                      <wp:docPr id="1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01E465" id="Oval 4" o:spid="_x0000_s1026" style="position:absolute;margin-left:79.6pt;margin-top:7.75pt;width:12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2266" w:type="dxa"/>
            <w:vAlign w:val="center"/>
          </w:tcPr>
          <w:p w14:paraId="57191097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779E47B2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841AFB" w14:paraId="56DAD977" w14:textId="77777777" w:rsidTr="00787F83">
        <w:trPr>
          <w:trHeight w:val="5295"/>
        </w:trPr>
        <w:tc>
          <w:tcPr>
            <w:tcW w:w="2265" w:type="dxa"/>
            <w:vAlign w:val="center"/>
          </w:tcPr>
          <w:p w14:paraId="18101128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crtež menzure</w:t>
            </w:r>
          </w:p>
        </w:tc>
        <w:tc>
          <w:tcPr>
            <w:tcW w:w="2265" w:type="dxa"/>
            <w:vAlign w:val="center"/>
          </w:tcPr>
          <w:p w14:paraId="3B6EF8B5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B48150B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75BFFF2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F769C2F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452BCE6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52586EA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B5A429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2679AFA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4BB139D1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6903EE53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24D598FA" w14:textId="77777777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14:paraId="315A7421" w14:textId="4BD293FB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14:paraId="6883E1EB" w14:textId="284E6796" w:rsidR="00A117F6" w:rsidRPr="00A117F6" w:rsidRDefault="00A117F6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rFonts w:ascii="Calibri" w:eastAsia="Calibri" w:hAnsi="Calibri" w:cs="Times New Roman"/>
          <w:bCs/>
          <w:sz w:val="24"/>
          <w:szCs w:val="24"/>
        </w:rPr>
        <w:lastRenderedPageBreak/>
        <w:t>Popuni</w:t>
      </w:r>
      <w:r w:rsidR="00A961E7">
        <w:rPr>
          <w:rFonts w:ascii="Calibri" w:eastAsia="Calibri" w:hAnsi="Calibri" w:cs="Times New Roman"/>
          <w:bCs/>
          <w:sz w:val="24"/>
          <w:szCs w:val="24"/>
        </w:rPr>
        <w:t>te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tablicu za </w:t>
      </w:r>
      <w:r w:rsidRPr="00A961E7">
        <w:rPr>
          <w:rFonts w:ascii="Calibri" w:eastAsia="Calibri" w:hAnsi="Calibri" w:cs="Times New Roman"/>
          <w:b/>
          <w:sz w:val="24"/>
          <w:szCs w:val="24"/>
        </w:rPr>
        <w:t>uzorak 2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A117F6" w14:paraId="38DA0048" w14:textId="77777777" w:rsidTr="00787F83">
        <w:tc>
          <w:tcPr>
            <w:tcW w:w="2265" w:type="dxa"/>
            <w:vAlign w:val="center"/>
          </w:tcPr>
          <w:p w14:paraId="254A5ECF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romatram:</w:t>
            </w:r>
          </w:p>
        </w:tc>
        <w:tc>
          <w:tcPr>
            <w:tcW w:w="2265" w:type="dxa"/>
            <w:vAlign w:val="center"/>
          </w:tcPr>
          <w:p w14:paraId="3123F1A2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četak pokusa</w:t>
            </w:r>
          </w:p>
        </w:tc>
        <w:tc>
          <w:tcPr>
            <w:tcW w:w="2266" w:type="dxa"/>
            <w:vAlign w:val="center"/>
          </w:tcPr>
          <w:p w14:paraId="4AF9A3CD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40 sekundi</w:t>
            </w:r>
          </w:p>
        </w:tc>
        <w:tc>
          <w:tcPr>
            <w:tcW w:w="2266" w:type="dxa"/>
            <w:vAlign w:val="center"/>
          </w:tcPr>
          <w:p w14:paraId="660DC20B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20 minuta</w:t>
            </w:r>
          </w:p>
        </w:tc>
      </w:tr>
      <w:tr w:rsidR="00A117F6" w14:paraId="0A6FE214" w14:textId="77777777" w:rsidTr="00787F83">
        <w:tc>
          <w:tcPr>
            <w:tcW w:w="2265" w:type="dxa"/>
            <w:vAlign w:val="center"/>
          </w:tcPr>
          <w:p w14:paraId="1E498D4B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lumen istaloženog tla</w:t>
            </w:r>
          </w:p>
        </w:tc>
        <w:tc>
          <w:tcPr>
            <w:tcW w:w="2265" w:type="dxa"/>
            <w:vAlign w:val="center"/>
          </w:tcPr>
          <w:p w14:paraId="06BE4680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>30 mL</w:t>
            </w:r>
          </w:p>
        </w:tc>
        <w:tc>
          <w:tcPr>
            <w:tcW w:w="2266" w:type="dxa"/>
            <w:vAlign w:val="center"/>
          </w:tcPr>
          <w:p w14:paraId="4CA33E38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2D96BA25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A117F6" w14:paraId="115CC0C9" w14:textId="77777777" w:rsidTr="00787F83">
        <w:tc>
          <w:tcPr>
            <w:tcW w:w="2265" w:type="dxa"/>
            <w:vAlign w:val="center"/>
          </w:tcPr>
          <w:p w14:paraId="0140DB6E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C0DC5AF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vrsta istaloženih čestica </w:t>
            </w:r>
          </w:p>
        </w:tc>
        <w:tc>
          <w:tcPr>
            <w:tcW w:w="2265" w:type="dxa"/>
            <w:vAlign w:val="center"/>
          </w:tcPr>
          <w:p w14:paraId="302ECD59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7B155F5" wp14:editId="793B6973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218440</wp:posOffset>
                      </wp:positionV>
                      <wp:extent cx="427355" cy="315595"/>
                      <wp:effectExtent l="0" t="0" r="10795" b="27305"/>
                      <wp:wrapNone/>
                      <wp:docPr id="16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355" cy="31559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6AB75B" id="Oval 1" o:spid="_x0000_s1026" style="position:absolute;margin-left:1.95pt;margin-top:17.2pt;width:33.65pt;height:24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C0DC5AF">
              <w:rPr>
                <w:rFonts w:ascii="Calibri" w:eastAsia="Calibri" w:hAnsi="Calibri" w:cs="Times New Roman"/>
                <w:sz w:val="24"/>
                <w:szCs w:val="24"/>
              </w:rPr>
              <w:t>pijesak, prah i glina</w:t>
            </w:r>
          </w:p>
          <w:p w14:paraId="0E88A6A1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7494B9F" wp14:editId="51E713DD">
                      <wp:simplePos x="0" y="0"/>
                      <wp:positionH relativeFrom="column">
                        <wp:posOffset>652780</wp:posOffset>
                      </wp:positionH>
                      <wp:positionV relativeFrom="paragraph">
                        <wp:posOffset>57150</wp:posOffset>
                      </wp:positionV>
                      <wp:extent cx="171450" cy="190500"/>
                      <wp:effectExtent l="0" t="0" r="19050" b="19050"/>
                      <wp:wrapNone/>
                      <wp:docPr id="17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90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0304145" id="Oval 2" o:spid="_x0000_s1026" style="position:absolute;margin-left:51.4pt;margin-top:4.5pt;width:13.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8F1DDED" wp14:editId="61DBA25D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98425</wp:posOffset>
                      </wp:positionV>
                      <wp:extent cx="152400" cy="133350"/>
                      <wp:effectExtent l="0" t="0" r="19050" b="19050"/>
                      <wp:wrapNone/>
                      <wp:docPr id="18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F30F18" id="Oval 4" o:spid="_x0000_s1026" style="position:absolute;margin-left:79.6pt;margin-top:7.75pt;width:12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2266" w:type="dxa"/>
            <w:vAlign w:val="center"/>
          </w:tcPr>
          <w:p w14:paraId="2B6D1E8E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143A084A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A117F6" w14:paraId="7C46EAF9" w14:textId="77777777" w:rsidTr="00787F83">
        <w:trPr>
          <w:trHeight w:val="5295"/>
        </w:trPr>
        <w:tc>
          <w:tcPr>
            <w:tcW w:w="2265" w:type="dxa"/>
            <w:vAlign w:val="center"/>
          </w:tcPr>
          <w:p w14:paraId="2E5C9C3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crtež menzure</w:t>
            </w:r>
          </w:p>
        </w:tc>
        <w:tc>
          <w:tcPr>
            <w:tcW w:w="2265" w:type="dxa"/>
            <w:vAlign w:val="center"/>
          </w:tcPr>
          <w:p w14:paraId="31E12310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50AE66E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E36E257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A95F3AC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5B1B0F7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7CDEBAA6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7AB5C68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5404BD0C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54D5693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1A319C5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140F2D52" w14:textId="77777777" w:rsidR="00A117F6" w:rsidRDefault="00A117F6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</w:p>
    <w:p w14:paraId="7625F080" w14:textId="337D76B6" w:rsidR="00841AFB" w:rsidRPr="00911B8C" w:rsidRDefault="00841AFB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  <w:r w:rsidRPr="00911B8C">
        <w:rPr>
          <w:rFonts w:ascii="Calibri" w:eastAsia="Calibri" w:hAnsi="Calibri" w:cs="Times New Roman"/>
          <w:bCs/>
          <w:sz w:val="24"/>
          <w:szCs w:val="24"/>
        </w:rPr>
        <w:t>Na temelju podataka za volumen istaloženog tla i vrste istaloženih čestica izračunaj</w:t>
      </w:r>
      <w:r w:rsidR="0000557A">
        <w:rPr>
          <w:rFonts w:ascii="Calibri" w:eastAsia="Calibri" w:hAnsi="Calibri" w:cs="Times New Roman"/>
          <w:bCs/>
          <w:sz w:val="24"/>
          <w:szCs w:val="24"/>
        </w:rPr>
        <w:t>te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volumn</w:t>
      </w:r>
      <w:r w:rsidR="0000557A">
        <w:rPr>
          <w:rFonts w:ascii="Calibri" w:eastAsia="Calibri" w:hAnsi="Calibri" w:cs="Times New Roman"/>
          <w:bCs/>
          <w:sz w:val="24"/>
          <w:szCs w:val="24"/>
        </w:rPr>
        <w:t>i udio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pijeska, praha i gline u svo</w:t>
      </w:r>
      <w:r w:rsidR="0000557A">
        <w:rPr>
          <w:rFonts w:ascii="Calibri" w:eastAsia="Calibri" w:hAnsi="Calibri" w:cs="Times New Roman"/>
          <w:bCs/>
          <w:sz w:val="24"/>
          <w:szCs w:val="24"/>
        </w:rPr>
        <w:t>jim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uzor</w:t>
      </w:r>
      <w:r w:rsidR="0000557A">
        <w:rPr>
          <w:rFonts w:ascii="Calibri" w:eastAsia="Calibri" w:hAnsi="Calibri" w:cs="Times New Roman"/>
          <w:bCs/>
          <w:sz w:val="24"/>
          <w:szCs w:val="24"/>
        </w:rPr>
        <w:t>cima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tla</w:t>
      </w:r>
      <w:r w:rsidR="00A961E7">
        <w:rPr>
          <w:rFonts w:ascii="Calibri" w:eastAsia="Calibri" w:hAnsi="Calibri" w:cs="Times New Roman"/>
          <w:bCs/>
          <w:sz w:val="24"/>
          <w:szCs w:val="24"/>
        </w:rPr>
        <w:t xml:space="preserve"> te pomoću trokomponentnog dijagrama odredite kakvu teksturu imaju vaši uzorci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093"/>
        <w:gridCol w:w="3555"/>
        <w:gridCol w:w="3640"/>
      </w:tblGrid>
      <w:tr w:rsidR="0000557A" w14:paraId="01B63C71" w14:textId="08E7AD6B" w:rsidTr="0000557A">
        <w:tc>
          <w:tcPr>
            <w:tcW w:w="2093" w:type="dxa"/>
            <w:vAlign w:val="center"/>
          </w:tcPr>
          <w:p w14:paraId="28884886" w14:textId="4A8C0313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555" w:type="dxa"/>
            <w:vAlign w:val="center"/>
          </w:tcPr>
          <w:p w14:paraId="0F53176C" w14:textId="712FE429" w:rsidR="0000557A" w:rsidRDefault="0000557A" w:rsidP="0000557A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olumni udio %</w:t>
            </w:r>
          </w:p>
        </w:tc>
        <w:tc>
          <w:tcPr>
            <w:tcW w:w="3640" w:type="dxa"/>
          </w:tcPr>
          <w:p w14:paraId="3AF4AA8E" w14:textId="4C3BDACB" w:rsidR="0000557A" w:rsidRDefault="0000557A" w:rsidP="0000557A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olumni udio %</w:t>
            </w:r>
          </w:p>
        </w:tc>
      </w:tr>
      <w:tr w:rsidR="0000557A" w14:paraId="3F3E6035" w14:textId="573FCFE8" w:rsidTr="0000557A">
        <w:tc>
          <w:tcPr>
            <w:tcW w:w="2093" w:type="dxa"/>
            <w:vAlign w:val="center"/>
          </w:tcPr>
          <w:p w14:paraId="6FA39AF7" w14:textId="1DA46F00" w:rsidR="0000557A" w:rsidRPr="00297AFC" w:rsidRDefault="00297AFC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="0000557A">
              <w:rPr>
                <w:rFonts w:ascii="Calibri" w:eastAsia="Calibri" w:hAnsi="Calibri" w:cs="Times New Roman"/>
                <w:b/>
                <w:sz w:val="24"/>
                <w:szCs w:val="24"/>
              </w:rPr>
              <w:t>rsta čestica tla</w:t>
            </w:r>
          </w:p>
        </w:tc>
        <w:tc>
          <w:tcPr>
            <w:tcW w:w="3555" w:type="dxa"/>
            <w:vAlign w:val="center"/>
          </w:tcPr>
          <w:p w14:paraId="727CF7E1" w14:textId="65584D8E" w:rsidR="0000557A" w:rsidRDefault="0000557A" w:rsidP="00A961E7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Uzorak 1</w:t>
            </w:r>
            <w:r w:rsidR="00297AFC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- ___________________</w:t>
            </w:r>
          </w:p>
        </w:tc>
        <w:tc>
          <w:tcPr>
            <w:tcW w:w="3640" w:type="dxa"/>
          </w:tcPr>
          <w:p w14:paraId="4617CFFF" w14:textId="50C08C72" w:rsidR="0000557A" w:rsidRDefault="0000557A" w:rsidP="00A961E7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Uzorak 2</w:t>
            </w:r>
            <w:r w:rsidR="00297AFC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- ___________________</w:t>
            </w:r>
          </w:p>
        </w:tc>
      </w:tr>
      <w:tr w:rsidR="0000557A" w14:paraId="0D751576" w14:textId="1A9345E0" w:rsidTr="0000557A">
        <w:tc>
          <w:tcPr>
            <w:tcW w:w="2093" w:type="dxa"/>
            <w:vAlign w:val="center"/>
          </w:tcPr>
          <w:p w14:paraId="473962FD" w14:textId="3CD6F492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P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ijeska</w:t>
            </w:r>
          </w:p>
        </w:tc>
        <w:tc>
          <w:tcPr>
            <w:tcW w:w="3555" w:type="dxa"/>
            <w:vAlign w:val="center"/>
          </w:tcPr>
          <w:p w14:paraId="7F9756A1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E363B5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1EEC6CDB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00557A" w14:paraId="09041C8B" w14:textId="6F18D629" w:rsidTr="0000557A">
        <w:tc>
          <w:tcPr>
            <w:tcW w:w="2093" w:type="dxa"/>
            <w:vAlign w:val="center"/>
          </w:tcPr>
          <w:p w14:paraId="5FC50956" w14:textId="1F970354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P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raha</w:t>
            </w:r>
          </w:p>
        </w:tc>
        <w:tc>
          <w:tcPr>
            <w:tcW w:w="3555" w:type="dxa"/>
            <w:vAlign w:val="center"/>
          </w:tcPr>
          <w:p w14:paraId="25040E4C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7A53C39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26DCE379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00557A" w14:paraId="3A0D654A" w14:textId="030F671C" w:rsidTr="0000557A">
        <w:tc>
          <w:tcPr>
            <w:tcW w:w="2093" w:type="dxa"/>
            <w:vAlign w:val="center"/>
          </w:tcPr>
          <w:p w14:paraId="7DC7BF0F" w14:textId="3F0E9EC5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G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lin</w:t>
            </w:r>
            <w:r w:rsidR="0000557A">
              <w:rPr>
                <w:rFonts w:ascii="Calibri" w:eastAsia="Calibri" w:hAnsi="Calibri" w:cs="Times New Roman"/>
                <w:bCs/>
                <w:sz w:val="24"/>
                <w:szCs w:val="24"/>
              </w:rPr>
              <w:t>a</w:t>
            </w:r>
          </w:p>
        </w:tc>
        <w:tc>
          <w:tcPr>
            <w:tcW w:w="3555" w:type="dxa"/>
            <w:vAlign w:val="center"/>
          </w:tcPr>
          <w:p w14:paraId="72F995FC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FBE858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00F361F6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2EF3A253" w14:textId="77777777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51165AD5" w14:textId="13B3BAD3" w:rsidR="0000557A" w:rsidRPr="00A961E7" w:rsidRDefault="0000557A" w:rsidP="00A961E7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noProof/>
          <w:lang w:eastAsia="hr-HR"/>
        </w:rPr>
        <w:drawing>
          <wp:inline distT="0" distB="0" distL="0" distR="0" wp14:anchorId="3C1D6D14" wp14:editId="4FEE661E">
            <wp:extent cx="5105884" cy="4257675"/>
            <wp:effectExtent l="0" t="0" r="0" b="0"/>
            <wp:docPr id="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8935" t="12934" r="20304" b="11816"/>
                    <a:stretch/>
                  </pic:blipFill>
                  <pic:spPr bwMode="auto">
                    <a:xfrm>
                      <a:off x="0" y="0"/>
                      <a:ext cx="5115896" cy="4266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 w:rsidR="00A961E7" w:rsidRPr="00A961E7">
        <w:rPr>
          <w:sz w:val="20"/>
          <w:szCs w:val="20"/>
        </w:rPr>
        <w:t xml:space="preserve">Trokomponentni dijagram za određivanje teksture tla </w:t>
      </w:r>
      <w:r w:rsidRPr="00A961E7">
        <w:rPr>
          <w:sz w:val="20"/>
          <w:szCs w:val="20"/>
        </w:rPr>
        <w:t>(Soil Survey Staff, 1951., prilagodio Alduk, 2017)</w:t>
      </w:r>
    </w:p>
    <w:p w14:paraId="4420F9DB" w14:textId="77777777" w:rsidR="00A961E7" w:rsidRDefault="00A961E7" w:rsidP="00A961E7">
      <w:pPr>
        <w:rPr>
          <w:sz w:val="24"/>
          <w:szCs w:val="24"/>
        </w:rPr>
      </w:pPr>
      <w:r>
        <w:rPr>
          <w:sz w:val="24"/>
          <w:szCs w:val="24"/>
        </w:rPr>
        <w:t>Zadatak:</w:t>
      </w:r>
    </w:p>
    <w:p w14:paraId="78320CCB" w14:textId="2DB405EB" w:rsidR="00A961E7" w:rsidRPr="00A961E7" w:rsidRDefault="00A961E7" w:rsidP="00A961E7">
      <w:pPr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>U uzorku od 60 m</w:t>
      </w:r>
      <w:r>
        <w:rPr>
          <w:rFonts w:cs="Arial"/>
          <w:sz w:val="24"/>
          <w:szCs w:val="24"/>
        </w:rPr>
        <w:t xml:space="preserve">L </w:t>
      </w:r>
      <w:r w:rsidRPr="00A961E7">
        <w:rPr>
          <w:rFonts w:cs="Arial"/>
          <w:sz w:val="24"/>
          <w:szCs w:val="24"/>
        </w:rPr>
        <w:t>tla, menzurom je određeno da se sastoji od 39 m</w:t>
      </w:r>
      <w:r>
        <w:rPr>
          <w:rFonts w:cs="Arial"/>
          <w:sz w:val="24"/>
          <w:szCs w:val="24"/>
        </w:rPr>
        <w:t>L</w:t>
      </w:r>
      <w:r w:rsidRPr="00A961E7">
        <w:rPr>
          <w:rFonts w:cs="Arial"/>
          <w:sz w:val="24"/>
          <w:szCs w:val="24"/>
        </w:rPr>
        <w:t xml:space="preserve"> pijeska i 12 m</w:t>
      </w:r>
      <w:r>
        <w:rPr>
          <w:rFonts w:cs="Arial"/>
          <w:sz w:val="24"/>
          <w:szCs w:val="24"/>
        </w:rPr>
        <w:t>L</w:t>
      </w:r>
      <w:r w:rsidRPr="00A961E7">
        <w:rPr>
          <w:rFonts w:cs="Arial"/>
          <w:sz w:val="24"/>
          <w:szCs w:val="24"/>
        </w:rPr>
        <w:t xml:space="preserve"> praha, a ostatak je glina.</w:t>
      </w:r>
    </w:p>
    <w:p w14:paraId="3321D2AA" w14:textId="77777777" w:rsidR="00A961E7" w:rsidRPr="00A961E7" w:rsidRDefault="00A961E7" w:rsidP="00A961E7">
      <w:pPr>
        <w:pStyle w:val="Odlomakpopisa"/>
        <w:numPr>
          <w:ilvl w:val="0"/>
          <w:numId w:val="8"/>
        </w:numPr>
        <w:spacing w:after="160" w:line="259" w:lineRule="auto"/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>Izračunajte postotak pijeska, praha i gline u uzorku.</w:t>
      </w:r>
    </w:p>
    <w:p w14:paraId="72A0D7C5" w14:textId="032C133B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4CEA743B" w14:textId="6F3FFE2E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0507114B" w14:textId="77777777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1F829C20" w14:textId="77777777" w:rsidR="00A961E7" w:rsidRPr="00A961E7" w:rsidRDefault="00A961E7" w:rsidP="00A961E7">
      <w:pPr>
        <w:pStyle w:val="Odlomakpopisa"/>
        <w:numPr>
          <w:ilvl w:val="0"/>
          <w:numId w:val="8"/>
        </w:numPr>
        <w:spacing w:after="160" w:line="259" w:lineRule="auto"/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>Koristeći trokomponentni dijagram odredite tip tla.</w:t>
      </w:r>
    </w:p>
    <w:p w14:paraId="2958BF43" w14:textId="63799109" w:rsidR="00A117F6" w:rsidRDefault="00A117F6" w:rsidP="00220BA1">
      <w:pPr>
        <w:jc w:val="both"/>
        <w:rPr>
          <w:sz w:val="24"/>
          <w:szCs w:val="24"/>
        </w:rPr>
      </w:pPr>
    </w:p>
    <w:p w14:paraId="549FE4E0" w14:textId="151C3AF2" w:rsidR="00A117F6" w:rsidRDefault="00A117F6" w:rsidP="00220BA1">
      <w:pPr>
        <w:jc w:val="both"/>
        <w:rPr>
          <w:sz w:val="24"/>
          <w:szCs w:val="24"/>
        </w:rPr>
      </w:pPr>
    </w:p>
    <w:p w14:paraId="770E1A05" w14:textId="73093649" w:rsidR="00A117F6" w:rsidRDefault="00A117F6" w:rsidP="00220BA1">
      <w:pPr>
        <w:jc w:val="both"/>
        <w:rPr>
          <w:sz w:val="24"/>
          <w:szCs w:val="24"/>
        </w:rPr>
      </w:pPr>
    </w:p>
    <w:p w14:paraId="4374941E" w14:textId="6A6317A4" w:rsidR="00A117F6" w:rsidRDefault="00A117F6" w:rsidP="00220BA1">
      <w:pPr>
        <w:jc w:val="both"/>
        <w:rPr>
          <w:sz w:val="24"/>
          <w:szCs w:val="24"/>
        </w:rPr>
      </w:pPr>
    </w:p>
    <w:p w14:paraId="4D27E4A8" w14:textId="77777777" w:rsidR="00A117F6" w:rsidRDefault="00A117F6" w:rsidP="00220BA1">
      <w:pPr>
        <w:jc w:val="both"/>
        <w:rPr>
          <w:sz w:val="24"/>
          <w:szCs w:val="24"/>
        </w:rPr>
      </w:pPr>
    </w:p>
    <w:p w14:paraId="6675CB1A" w14:textId="192202E8" w:rsidR="00297AFC" w:rsidRPr="00297AFC" w:rsidRDefault="00297AFC" w:rsidP="00297AFC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 w:rsidRPr="00297AFC">
        <w:rPr>
          <w:rFonts w:ascii="Calibri" w:eastAsia="Calibri" w:hAnsi="Calibri" w:cs="Times New Roman"/>
          <w:b/>
          <w:color w:val="FF0000"/>
          <w:sz w:val="32"/>
          <w:szCs w:val="32"/>
        </w:rPr>
        <w:lastRenderedPageBreak/>
        <w:t>3.2.</w:t>
      </w:r>
      <w:r w:rsidRPr="00E60D51">
        <w:rPr>
          <w:rFonts w:ascii="Calibri" w:eastAsia="Calibri" w:hAnsi="Calibri" w:cs="Times New Roman"/>
          <w:b/>
          <w:sz w:val="24"/>
          <w:szCs w:val="24"/>
        </w:rPr>
        <w:t>Ovisno o količini pojedinih čestica u tlu, zemlju možemo grubo podijeliti na glinu, pijesak i ilovaču. Gdje glina sadrži najviše čestica gline, pijesak sadrži najviše čestica pijeska a ilovača sadrži podjednako pijeska i praha te malo gline.</w:t>
      </w:r>
    </w:p>
    <w:p w14:paraId="1A1010CA" w14:textId="425036B5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zmite u ruku nešto tla (veličine manjeg jajeta) i navlažite ga</w:t>
      </w:r>
      <w:r w:rsidR="00A117F6">
        <w:rPr>
          <w:sz w:val="24"/>
          <w:szCs w:val="24"/>
        </w:rPr>
        <w:t xml:space="preserve"> vodom</w:t>
      </w:r>
      <w:r>
        <w:rPr>
          <w:sz w:val="24"/>
          <w:szCs w:val="24"/>
        </w:rPr>
        <w:t xml:space="preserve"> pomoću </w:t>
      </w:r>
      <w:r w:rsidR="00A117F6">
        <w:rPr>
          <w:sz w:val="24"/>
          <w:szCs w:val="24"/>
        </w:rPr>
        <w:t>boce štrcaljke</w:t>
      </w:r>
      <w:r>
        <w:rPr>
          <w:sz w:val="24"/>
          <w:szCs w:val="24"/>
        </w:rPr>
        <w:t xml:space="preserve">. Kada se voda upije, mijesite uzorak i razradite ga među prstima. Kada je tlo vlažno, pokušajte napraviti kuglicu. </w:t>
      </w:r>
    </w:p>
    <w:p w14:paraId="7560CD5A" w14:textId="77777777" w:rsidR="00841AFB" w:rsidRDefault="00841AFB" w:rsidP="00841AFB">
      <w:pPr>
        <w:pStyle w:val="Odlomakpopis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ste uspjeli formirati kuglicu, idite na korak 2.</w:t>
      </w:r>
    </w:p>
    <w:p w14:paraId="1DB2E9D6" w14:textId="77777777" w:rsidR="00841AFB" w:rsidRDefault="00841AFB" w:rsidP="00841AFB">
      <w:pPr>
        <w:pStyle w:val="Odlomakpopis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ko ne možete formirati kuglicu, vaš je uzorak </w:t>
      </w:r>
      <w:r w:rsidRPr="009B76BF">
        <w:rPr>
          <w:b/>
          <w:bCs/>
          <w:sz w:val="24"/>
          <w:szCs w:val="24"/>
        </w:rPr>
        <w:t>pijesak (sand)</w:t>
      </w:r>
      <w:r>
        <w:rPr>
          <w:sz w:val="24"/>
          <w:szCs w:val="24"/>
        </w:rPr>
        <w:t>. Ispitivanje teksture je gotovo.</w:t>
      </w:r>
    </w:p>
    <w:p w14:paraId="73C17F32" w14:textId="77777777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zmite lopticu tla između palca i kažiprsta, nježno je gnječite da napravite vrpcu.</w:t>
      </w:r>
    </w:p>
    <w:p w14:paraId="613993CD" w14:textId="77777777" w:rsidR="00841AFB" w:rsidRDefault="00841AFB" w:rsidP="00841AFB">
      <w:pPr>
        <w:pStyle w:val="Odlomakpopis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ste napravili vrpcu koja je duža od 2.5 cm idite na korak 3.</w:t>
      </w:r>
    </w:p>
    <w:p w14:paraId="78E81C60" w14:textId="77777777" w:rsidR="00841AFB" w:rsidRDefault="00841AFB" w:rsidP="00841AFB">
      <w:pPr>
        <w:pStyle w:val="Odlomakpopis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ko se vrpca raspadne prije nego dosegne 2.5 cm, vaš uzorak je </w:t>
      </w:r>
      <w:r w:rsidRPr="009B76BF">
        <w:rPr>
          <w:b/>
          <w:bCs/>
          <w:sz w:val="24"/>
          <w:szCs w:val="24"/>
        </w:rPr>
        <w:t>ilovasti pijesak (loamy sand)</w:t>
      </w:r>
      <w:r>
        <w:rPr>
          <w:sz w:val="24"/>
          <w:szCs w:val="24"/>
        </w:rPr>
        <w:t xml:space="preserve"> i time je ispitivanje teksture gotovo.</w:t>
      </w:r>
    </w:p>
    <w:p w14:paraId="7B958735" w14:textId="77777777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je vaše tlo:</w:t>
      </w:r>
    </w:p>
    <w:p w14:paraId="3270F1AB" w14:textId="77777777" w:rsidR="00841AFB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vrlo ljepljivo/teško se može stlačiti/ostavlja mrlje na rukama/sjaji kad se protrlja/formira dugačku vrpcu (5+ cm) bez raspadanja, imate </w:t>
      </w:r>
      <w:r w:rsidRPr="009B76BF">
        <w:rPr>
          <w:b/>
          <w:bCs/>
          <w:sz w:val="24"/>
          <w:szCs w:val="24"/>
        </w:rPr>
        <w:t>glinu (clay).</w:t>
      </w:r>
    </w:p>
    <w:p w14:paraId="31F3F8E0" w14:textId="77777777" w:rsidR="00841AFB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nekle ljepljivo/dosta teško za gnječenje/formira srednje dugačku vrpcu (između 2.5 i 5 cm) to je </w:t>
      </w:r>
      <w:r w:rsidRPr="009B76BF">
        <w:rPr>
          <w:b/>
          <w:bCs/>
          <w:sz w:val="24"/>
          <w:szCs w:val="24"/>
        </w:rPr>
        <w:t>glinasta ilovača (clay loam).</w:t>
      </w:r>
    </w:p>
    <w:p w14:paraId="779F7559" w14:textId="77777777" w:rsidR="00841AFB" w:rsidRPr="001C6F54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glatko/lako se gnječi/uglavnom malo ljepljivo/formira kratku vrpcu (manju od 2.5 cm), vaše tlo je</w:t>
      </w:r>
      <w:r w:rsidRPr="009B76BF">
        <w:rPr>
          <w:b/>
          <w:bCs/>
          <w:sz w:val="24"/>
          <w:szCs w:val="24"/>
        </w:rPr>
        <w:t xml:space="preserve"> ilovača (loam).</w:t>
      </w:r>
    </w:p>
    <w:p w14:paraId="1257302F" w14:textId="77777777" w:rsidR="001C6F54" w:rsidRDefault="001C6F54" w:rsidP="00C07766">
      <w:pPr>
        <w:pStyle w:val="Odlomakpopisa"/>
        <w:ind w:left="1440"/>
        <w:jc w:val="both"/>
      </w:pPr>
      <w:r>
        <w:rPr>
          <w:noProof/>
          <w:lang w:eastAsia="hr-HR"/>
        </w:rPr>
        <w:drawing>
          <wp:inline distT="0" distB="0" distL="0" distR="0" wp14:anchorId="3971222F" wp14:editId="443928E2">
            <wp:extent cx="4733925" cy="2705100"/>
            <wp:effectExtent l="0" t="0" r="0" b="0"/>
            <wp:docPr id="390024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3975" t="39389" r="38988" b="22987"/>
                    <a:stretch/>
                  </pic:blipFill>
                  <pic:spPr bwMode="auto">
                    <a:xfrm>
                      <a:off x="0" y="0"/>
                      <a:ext cx="4754275" cy="2716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0475A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bCs/>
          <w:sz w:val="24"/>
          <w:szCs w:val="24"/>
        </w:rPr>
        <w:t>Slika 6.</w:t>
      </w:r>
      <w:r w:rsidRPr="00C07766">
        <w:rPr>
          <w:sz w:val="24"/>
          <w:szCs w:val="24"/>
        </w:rPr>
        <w:t xml:space="preserve"> Feel metoda (FAO 2000).</w:t>
      </w:r>
    </w:p>
    <w:p w14:paraId="781E1E16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A – pijesak – ne mogu se valjanjem oblikovati nikakve forme</w:t>
      </w:r>
    </w:p>
    <w:p w14:paraId="36751C64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B – pjeskovita ilovača – može se formirati kuglica koja se lako raspada</w:t>
      </w:r>
    </w:p>
    <w:p w14:paraId="45CEFF78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C – praškasta ilovača – tlo se može valjati u kratke i debele valjčiće</w:t>
      </w:r>
    </w:p>
    <w:p w14:paraId="312B81F3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D – ilovača – može se formirati valjčić duljine oko 15 cm prije pucanja</w:t>
      </w:r>
    </w:p>
    <w:p w14:paraId="6D251B92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lastRenderedPageBreak/>
        <w:t>E – glinasta ilovača – valjanjem se formiraju valjčići koje je moguće modelirati u formu U bez pucanja</w:t>
      </w:r>
    </w:p>
    <w:p w14:paraId="439F9724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F – pjeskovita glina – tlo se bez teškoća može saviti u krug s nekoliko pukotina</w:t>
      </w:r>
    </w:p>
    <w:p w14:paraId="5C761785" w14:textId="77777777" w:rsidR="001C6F54" w:rsidRPr="00C07766" w:rsidRDefault="001C6F54" w:rsidP="001C6F54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 w:rsidRPr="00C07766">
        <w:rPr>
          <w:sz w:val="24"/>
          <w:szCs w:val="24"/>
        </w:rPr>
        <w:t>G – glina – tlo se može oblikovati kao plastelin te napraviti krug bez ikakvih pukotina</w:t>
      </w:r>
    </w:p>
    <w:p w14:paraId="12C72CE0" w14:textId="77777777" w:rsidR="001C6F54" w:rsidRPr="001C6F54" w:rsidRDefault="001C6F54" w:rsidP="001C6F54">
      <w:pPr>
        <w:jc w:val="both"/>
        <w:rPr>
          <w:sz w:val="24"/>
          <w:szCs w:val="24"/>
        </w:rPr>
      </w:pPr>
    </w:p>
    <w:p w14:paraId="3B65DE94" w14:textId="317A3C09" w:rsidR="00841AFB" w:rsidRDefault="00841AFB" w:rsidP="00841AFB">
      <w:pPr>
        <w:jc w:val="both"/>
        <w:rPr>
          <w:sz w:val="24"/>
          <w:szCs w:val="24"/>
        </w:rPr>
      </w:pPr>
      <w:r>
        <w:rPr>
          <w:sz w:val="24"/>
          <w:szCs w:val="24"/>
        </w:rPr>
        <w:t>Uzorak 1. prema teksturi je ________</w:t>
      </w:r>
      <w:r w:rsidR="00297AFC">
        <w:rPr>
          <w:sz w:val="24"/>
          <w:szCs w:val="24"/>
        </w:rPr>
        <w:t>_</w:t>
      </w:r>
      <w:r>
        <w:rPr>
          <w:sz w:val="24"/>
          <w:szCs w:val="24"/>
        </w:rPr>
        <w:t>_____</w:t>
      </w:r>
      <w:r w:rsidR="00297AFC">
        <w:rPr>
          <w:sz w:val="24"/>
          <w:szCs w:val="24"/>
        </w:rPr>
        <w:t>_____</w:t>
      </w:r>
      <w:r>
        <w:rPr>
          <w:sz w:val="24"/>
          <w:szCs w:val="24"/>
        </w:rPr>
        <w:t>_____________</w:t>
      </w:r>
    </w:p>
    <w:p w14:paraId="4E18A85C" w14:textId="1B6C1990" w:rsidR="00841AFB" w:rsidRDefault="00841AFB" w:rsidP="00841AFB">
      <w:pPr>
        <w:jc w:val="both"/>
        <w:rPr>
          <w:sz w:val="24"/>
          <w:szCs w:val="24"/>
        </w:rPr>
      </w:pPr>
      <w:r>
        <w:rPr>
          <w:sz w:val="24"/>
          <w:szCs w:val="24"/>
        </w:rPr>
        <w:t>Uzorak 2. prema teksturi je _________</w:t>
      </w:r>
      <w:r w:rsidR="00297AFC">
        <w:rPr>
          <w:sz w:val="24"/>
          <w:szCs w:val="24"/>
        </w:rPr>
        <w:t>_</w:t>
      </w:r>
      <w:r>
        <w:rPr>
          <w:sz w:val="24"/>
          <w:szCs w:val="24"/>
        </w:rPr>
        <w:t>_________</w:t>
      </w:r>
      <w:r w:rsidR="00297AFC">
        <w:rPr>
          <w:sz w:val="24"/>
          <w:szCs w:val="24"/>
        </w:rPr>
        <w:t>____</w:t>
      </w:r>
      <w:r>
        <w:rPr>
          <w:sz w:val="24"/>
          <w:szCs w:val="24"/>
        </w:rPr>
        <w:t>________</w:t>
      </w:r>
    </w:p>
    <w:p w14:paraId="368EB673" w14:textId="1D1D7AD6" w:rsidR="006B72CE" w:rsidRDefault="006B72CE" w:rsidP="009B4D85">
      <w:pPr>
        <w:rPr>
          <w:rStyle w:val="Naslov1Char"/>
        </w:rPr>
      </w:pPr>
    </w:p>
    <w:p w14:paraId="0EFE2F33" w14:textId="486567A2" w:rsidR="00297AFC" w:rsidRDefault="00297AFC" w:rsidP="009B4D85">
      <w:pPr>
        <w:rPr>
          <w:rStyle w:val="Naslov1Char"/>
        </w:rPr>
      </w:pPr>
    </w:p>
    <w:p w14:paraId="75457CDA" w14:textId="05D3B095" w:rsidR="00297AFC" w:rsidRDefault="00297AFC" w:rsidP="009B4D85">
      <w:pPr>
        <w:rPr>
          <w:rStyle w:val="Naslov1Char"/>
        </w:rPr>
      </w:pPr>
    </w:p>
    <w:p w14:paraId="252A017F" w14:textId="578835E9" w:rsidR="00297AFC" w:rsidRDefault="00297AFC" w:rsidP="009B4D85">
      <w:pPr>
        <w:rPr>
          <w:rStyle w:val="Naslov1Char"/>
        </w:rPr>
      </w:pPr>
    </w:p>
    <w:p w14:paraId="1F88FE25" w14:textId="658A8464" w:rsidR="00297AFC" w:rsidRDefault="00297AFC" w:rsidP="009B4D85">
      <w:pPr>
        <w:rPr>
          <w:rStyle w:val="Naslov1Char"/>
        </w:rPr>
      </w:pPr>
    </w:p>
    <w:p w14:paraId="0E05DDF4" w14:textId="12208327" w:rsidR="00297AFC" w:rsidRDefault="00297AFC" w:rsidP="009B4D85">
      <w:pPr>
        <w:rPr>
          <w:rStyle w:val="Naslov1Char"/>
        </w:rPr>
      </w:pPr>
    </w:p>
    <w:p w14:paraId="04543AC6" w14:textId="2E5F7BF9" w:rsidR="00297AFC" w:rsidRDefault="00297AFC" w:rsidP="009B4D85">
      <w:pPr>
        <w:rPr>
          <w:rStyle w:val="Naslov1Char"/>
        </w:rPr>
      </w:pPr>
    </w:p>
    <w:p w14:paraId="2023C238" w14:textId="16DEB21E" w:rsidR="00297AFC" w:rsidRDefault="00297AFC" w:rsidP="009B4D85">
      <w:pPr>
        <w:rPr>
          <w:rStyle w:val="Naslov1Char"/>
        </w:rPr>
      </w:pPr>
    </w:p>
    <w:p w14:paraId="6EA217A9" w14:textId="77777777" w:rsidR="00C07766" w:rsidRDefault="00C07766" w:rsidP="009B4D85">
      <w:pPr>
        <w:rPr>
          <w:rStyle w:val="Naslov1Char"/>
        </w:rPr>
      </w:pPr>
    </w:p>
    <w:p w14:paraId="562B9D29" w14:textId="77777777" w:rsidR="00C07766" w:rsidRDefault="00C07766" w:rsidP="009B4D85">
      <w:pPr>
        <w:rPr>
          <w:rStyle w:val="Naslov1Char"/>
        </w:rPr>
      </w:pPr>
    </w:p>
    <w:p w14:paraId="42631807" w14:textId="77777777" w:rsidR="00C07766" w:rsidRDefault="00C07766" w:rsidP="009B4D85">
      <w:pPr>
        <w:rPr>
          <w:rStyle w:val="Naslov1Char"/>
        </w:rPr>
      </w:pPr>
    </w:p>
    <w:p w14:paraId="2F564CD6" w14:textId="77777777" w:rsidR="00C07766" w:rsidRDefault="00C07766" w:rsidP="009B4D85">
      <w:pPr>
        <w:rPr>
          <w:rStyle w:val="Naslov1Char"/>
        </w:rPr>
      </w:pPr>
    </w:p>
    <w:p w14:paraId="37F54AAB" w14:textId="77777777" w:rsidR="00C07766" w:rsidRDefault="00C07766" w:rsidP="009B4D85">
      <w:pPr>
        <w:rPr>
          <w:rStyle w:val="Naslov1Char"/>
        </w:rPr>
      </w:pPr>
    </w:p>
    <w:p w14:paraId="6852A0F4" w14:textId="77777777" w:rsidR="00C07766" w:rsidRDefault="00C07766" w:rsidP="009B4D85">
      <w:pPr>
        <w:rPr>
          <w:rStyle w:val="Naslov1Char"/>
        </w:rPr>
      </w:pPr>
    </w:p>
    <w:p w14:paraId="2082A0A9" w14:textId="77777777" w:rsidR="00C07766" w:rsidRDefault="00C07766" w:rsidP="009B4D85">
      <w:pPr>
        <w:rPr>
          <w:rStyle w:val="Naslov1Char"/>
        </w:rPr>
      </w:pPr>
    </w:p>
    <w:p w14:paraId="75F92F01" w14:textId="77777777" w:rsidR="00C07766" w:rsidRDefault="00C07766" w:rsidP="009B4D85">
      <w:pPr>
        <w:rPr>
          <w:rStyle w:val="Naslov1Char"/>
        </w:rPr>
      </w:pPr>
    </w:p>
    <w:p w14:paraId="0BE6416D" w14:textId="77777777" w:rsidR="00C07766" w:rsidRDefault="00C07766" w:rsidP="009B4D85">
      <w:pPr>
        <w:rPr>
          <w:rStyle w:val="Naslov1Char"/>
        </w:rPr>
      </w:pPr>
    </w:p>
    <w:p w14:paraId="7863DF38" w14:textId="77777777" w:rsidR="00297AFC" w:rsidRDefault="00297AFC" w:rsidP="009B4D85">
      <w:pPr>
        <w:rPr>
          <w:rStyle w:val="Naslov1Char"/>
        </w:rPr>
      </w:pPr>
    </w:p>
    <w:p w14:paraId="668CFDBC" w14:textId="5F9061FA" w:rsidR="006B72CE" w:rsidRPr="009838C2" w:rsidRDefault="006B72CE" w:rsidP="006B72CE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lastRenderedPageBreak/>
        <w:t>Zadatak 4. pH – vrijednost tla</w:t>
      </w:r>
    </w:p>
    <w:p w14:paraId="6EE5E4B4" w14:textId="3318DEF3" w:rsidR="006B72CE" w:rsidRPr="00297AFC" w:rsidRDefault="006B72CE" w:rsidP="00297AFC">
      <w:pPr>
        <w:jc w:val="both"/>
        <w:rPr>
          <w:sz w:val="24"/>
          <w:szCs w:val="24"/>
        </w:rPr>
      </w:pPr>
      <w:r w:rsidRPr="00297AFC">
        <w:rPr>
          <w:sz w:val="24"/>
          <w:szCs w:val="24"/>
        </w:rPr>
        <w:t>Tla se razlikuju i prema pH –</w:t>
      </w:r>
      <w:r w:rsidR="00451CD8">
        <w:rPr>
          <w:sz w:val="24"/>
          <w:szCs w:val="24"/>
        </w:rPr>
        <w:t xml:space="preserve"> </w:t>
      </w:r>
      <w:r w:rsidRPr="00297AFC">
        <w:rPr>
          <w:sz w:val="24"/>
          <w:szCs w:val="24"/>
        </w:rPr>
        <w:t xml:space="preserve">vrijednosti, ona mogu biti </w:t>
      </w:r>
      <w:r w:rsidRPr="004B7221">
        <w:rPr>
          <w:b/>
          <w:bCs/>
          <w:sz w:val="24"/>
          <w:szCs w:val="24"/>
        </w:rPr>
        <w:t>kisela, neutralna i lužnata</w:t>
      </w:r>
      <w:r w:rsidRPr="00297AFC">
        <w:rPr>
          <w:sz w:val="24"/>
          <w:szCs w:val="24"/>
        </w:rPr>
        <w:t>. Vaš je zadatak odredi</w:t>
      </w:r>
      <w:r w:rsidR="00B02CC4" w:rsidRPr="00297AFC">
        <w:rPr>
          <w:sz w:val="24"/>
          <w:szCs w:val="24"/>
        </w:rPr>
        <w:t xml:space="preserve">ti kakav je uzorak vašeg tla, tako da koristeći ponuđeni pribor i kemikalije, osmislite način </w:t>
      </w:r>
      <w:r w:rsidR="00297AFC" w:rsidRPr="00297AFC">
        <w:rPr>
          <w:sz w:val="24"/>
          <w:szCs w:val="24"/>
        </w:rPr>
        <w:t>kojim bi ispitali jesu li vaši uzorci kiseli, neutralni ili lužnati.</w:t>
      </w:r>
    </w:p>
    <w:p w14:paraId="3FC90BD4" w14:textId="02FBCCF7" w:rsidR="00B02CC4" w:rsidRPr="00297AFC" w:rsidRDefault="00B02CC4" w:rsidP="00297AFC">
      <w:pPr>
        <w:jc w:val="both"/>
        <w:rPr>
          <w:sz w:val="24"/>
          <w:szCs w:val="24"/>
        </w:rPr>
      </w:pPr>
      <w:r w:rsidRPr="00297AFC">
        <w:rPr>
          <w:sz w:val="24"/>
          <w:szCs w:val="24"/>
        </w:rPr>
        <w:t xml:space="preserve">Materija i pribor: satna stakla, </w:t>
      </w:r>
      <w:r w:rsidR="004B7221">
        <w:rPr>
          <w:sz w:val="24"/>
          <w:szCs w:val="24"/>
        </w:rPr>
        <w:t>boca štrcaljka,</w:t>
      </w:r>
      <w:r w:rsidR="00CA5EA0">
        <w:rPr>
          <w:sz w:val="24"/>
          <w:szCs w:val="24"/>
        </w:rPr>
        <w:t xml:space="preserve"> </w:t>
      </w:r>
      <w:r w:rsidRPr="00297AFC">
        <w:rPr>
          <w:sz w:val="24"/>
          <w:szCs w:val="24"/>
        </w:rPr>
        <w:t>uzorci tla, žlice, soda bikarbona, ocat</w:t>
      </w:r>
      <w:r w:rsidR="004B7221">
        <w:rPr>
          <w:sz w:val="24"/>
          <w:szCs w:val="24"/>
        </w:rPr>
        <w:t>, destilirana vod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B02CC4" w14:paraId="0943F7AD" w14:textId="77777777" w:rsidTr="00B02CC4">
        <w:tc>
          <w:tcPr>
            <w:tcW w:w="4644" w:type="dxa"/>
          </w:tcPr>
          <w:p w14:paraId="261BB5D5" w14:textId="72C09D24" w:rsidR="00B02CC4" w:rsidRDefault="00B02CC4" w:rsidP="00B02CC4">
            <w:pPr>
              <w:jc w:val="center"/>
            </w:pPr>
            <w:r>
              <w:t>Tijek rada</w:t>
            </w:r>
          </w:p>
        </w:tc>
        <w:tc>
          <w:tcPr>
            <w:tcW w:w="4644" w:type="dxa"/>
          </w:tcPr>
          <w:p w14:paraId="101B7AD5" w14:textId="62596C1B" w:rsidR="00B02CC4" w:rsidRDefault="00B02CC4" w:rsidP="00B02CC4">
            <w:pPr>
              <w:jc w:val="center"/>
            </w:pPr>
            <w:r>
              <w:t>Bilješke</w:t>
            </w:r>
          </w:p>
        </w:tc>
      </w:tr>
      <w:tr w:rsidR="00B02CC4" w14:paraId="0D4D8A55" w14:textId="77777777" w:rsidTr="00B02CC4">
        <w:tc>
          <w:tcPr>
            <w:tcW w:w="4644" w:type="dxa"/>
          </w:tcPr>
          <w:p w14:paraId="1B9535BB" w14:textId="77777777" w:rsidR="00B02CC4" w:rsidRDefault="00B02CC4" w:rsidP="006B72CE"/>
          <w:p w14:paraId="3B1EAEDC" w14:textId="77777777" w:rsidR="00B02CC4" w:rsidRDefault="00B02CC4" w:rsidP="006B72CE"/>
          <w:p w14:paraId="2326F003" w14:textId="77777777" w:rsidR="00B02CC4" w:rsidRDefault="00B02CC4" w:rsidP="006B72CE"/>
          <w:p w14:paraId="463B0C51" w14:textId="77777777" w:rsidR="00B02CC4" w:rsidRDefault="00B02CC4" w:rsidP="006B72CE"/>
          <w:p w14:paraId="625460E8" w14:textId="77777777" w:rsidR="00B02CC4" w:rsidRDefault="00B02CC4" w:rsidP="006B72CE"/>
          <w:p w14:paraId="5A168A2F" w14:textId="77777777" w:rsidR="00B02CC4" w:rsidRDefault="00B02CC4" w:rsidP="006B72CE"/>
          <w:p w14:paraId="2DC0081D" w14:textId="77777777" w:rsidR="00B02CC4" w:rsidRDefault="00B02CC4" w:rsidP="006B72CE"/>
          <w:p w14:paraId="3B040E9C" w14:textId="77777777" w:rsidR="00B02CC4" w:rsidRDefault="00B02CC4" w:rsidP="006B72CE"/>
          <w:p w14:paraId="25B15ADA" w14:textId="77777777" w:rsidR="00B02CC4" w:rsidRDefault="00B02CC4" w:rsidP="006B72CE"/>
          <w:p w14:paraId="1FF7316B" w14:textId="77777777" w:rsidR="00B02CC4" w:rsidRDefault="00B02CC4" w:rsidP="006B72CE"/>
          <w:p w14:paraId="692F8FA3" w14:textId="77777777" w:rsidR="00B02CC4" w:rsidRDefault="00B02CC4" w:rsidP="006B72CE"/>
          <w:p w14:paraId="60A66224" w14:textId="77777777" w:rsidR="00B02CC4" w:rsidRDefault="00B02CC4" w:rsidP="006B72CE"/>
          <w:p w14:paraId="6A0FD791" w14:textId="77777777" w:rsidR="00B02CC4" w:rsidRDefault="00B02CC4" w:rsidP="006B72CE"/>
          <w:p w14:paraId="7CCDC35E" w14:textId="77777777" w:rsidR="00B02CC4" w:rsidRDefault="00B02CC4" w:rsidP="006B72CE"/>
          <w:p w14:paraId="7CCCEA5A" w14:textId="77777777" w:rsidR="00B02CC4" w:rsidRDefault="00B02CC4" w:rsidP="006B72CE"/>
          <w:p w14:paraId="0F816777" w14:textId="77777777" w:rsidR="00B02CC4" w:rsidRDefault="00B02CC4" w:rsidP="006B72CE"/>
        </w:tc>
        <w:tc>
          <w:tcPr>
            <w:tcW w:w="4644" w:type="dxa"/>
          </w:tcPr>
          <w:p w14:paraId="726AFBDF" w14:textId="77777777" w:rsidR="00B02CC4" w:rsidRDefault="00B02CC4" w:rsidP="006B72CE"/>
        </w:tc>
      </w:tr>
    </w:tbl>
    <w:p w14:paraId="57BCC097" w14:textId="77777777" w:rsidR="00B02CC4" w:rsidRDefault="00B02CC4" w:rsidP="006B72CE"/>
    <w:p w14:paraId="51AFC7CA" w14:textId="2B7579EF" w:rsidR="006B72CE" w:rsidRPr="00451CD8" w:rsidRDefault="00B02CC4" w:rsidP="006B72CE">
      <w:pPr>
        <w:rPr>
          <w:sz w:val="24"/>
          <w:szCs w:val="24"/>
        </w:rPr>
      </w:pPr>
      <w:r w:rsidRPr="00451CD8">
        <w:rPr>
          <w:sz w:val="24"/>
          <w:szCs w:val="24"/>
        </w:rPr>
        <w:t>Zaključak:</w:t>
      </w:r>
    </w:p>
    <w:p w14:paraId="54940924" w14:textId="79C74671" w:rsidR="00B02CC4" w:rsidRPr="00451CD8" w:rsidRDefault="00B02CC4" w:rsidP="006B72CE">
      <w:pPr>
        <w:rPr>
          <w:rStyle w:val="Naslov1Char"/>
          <w:color w:val="auto"/>
          <w:sz w:val="24"/>
          <w:szCs w:val="24"/>
        </w:rPr>
      </w:pPr>
      <w:r w:rsidRPr="00451CD8">
        <w:rPr>
          <w:sz w:val="24"/>
          <w:szCs w:val="24"/>
        </w:rPr>
        <w:t xml:space="preserve">Uzorak 1. je  </w:t>
      </w:r>
      <w:r w:rsidR="00A117F6">
        <w:rPr>
          <w:sz w:val="24"/>
          <w:szCs w:val="24"/>
        </w:rPr>
        <w:t xml:space="preserve">a) </w:t>
      </w:r>
      <w:r w:rsidR="00A117F6" w:rsidRPr="00451CD8">
        <w:rPr>
          <w:sz w:val="24"/>
          <w:szCs w:val="24"/>
        </w:rPr>
        <w:t xml:space="preserve">kiseo </w:t>
      </w:r>
      <w:r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b) </w:t>
      </w:r>
      <w:r w:rsidR="00A117F6" w:rsidRPr="00451CD8">
        <w:rPr>
          <w:sz w:val="24"/>
          <w:szCs w:val="24"/>
        </w:rPr>
        <w:t>neutralan</w:t>
      </w:r>
      <w:r w:rsidRPr="00451CD8">
        <w:rPr>
          <w:sz w:val="24"/>
          <w:szCs w:val="24"/>
        </w:rPr>
        <w:t xml:space="preserve">  </w:t>
      </w:r>
      <w:r w:rsidR="00A117F6">
        <w:rPr>
          <w:sz w:val="24"/>
          <w:szCs w:val="24"/>
        </w:rPr>
        <w:t xml:space="preserve">c) </w:t>
      </w:r>
      <w:r w:rsidR="00A117F6" w:rsidRPr="00451CD8">
        <w:rPr>
          <w:sz w:val="24"/>
          <w:szCs w:val="24"/>
        </w:rPr>
        <w:t>lužnat</w:t>
      </w:r>
      <w:r w:rsidRPr="00451CD8">
        <w:rPr>
          <w:sz w:val="24"/>
          <w:szCs w:val="24"/>
        </w:rPr>
        <w:t xml:space="preserve">  (zaokružite</w:t>
      </w:r>
      <w:r w:rsidR="00A117F6">
        <w:rPr>
          <w:sz w:val="24"/>
          <w:szCs w:val="24"/>
        </w:rPr>
        <w:t xml:space="preserve"> slovo</w:t>
      </w:r>
      <w:r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ispred </w:t>
      </w:r>
      <w:r w:rsidRPr="00451CD8">
        <w:rPr>
          <w:sz w:val="24"/>
          <w:szCs w:val="24"/>
        </w:rPr>
        <w:t>toč</w:t>
      </w:r>
      <w:r w:rsidR="00A117F6">
        <w:rPr>
          <w:sz w:val="24"/>
          <w:szCs w:val="24"/>
        </w:rPr>
        <w:t>nog</w:t>
      </w:r>
      <w:r w:rsidRPr="00451CD8">
        <w:rPr>
          <w:sz w:val="24"/>
          <w:szCs w:val="24"/>
        </w:rPr>
        <w:t xml:space="preserve"> odgovor</w:t>
      </w:r>
      <w:r w:rsidR="00A117F6">
        <w:rPr>
          <w:sz w:val="24"/>
          <w:szCs w:val="24"/>
        </w:rPr>
        <w:t>a</w:t>
      </w:r>
      <w:r w:rsidRPr="00451CD8">
        <w:rPr>
          <w:sz w:val="24"/>
          <w:szCs w:val="24"/>
        </w:rPr>
        <w:t>)</w:t>
      </w:r>
    </w:p>
    <w:p w14:paraId="6DE06380" w14:textId="675F41A8" w:rsidR="00B02CC4" w:rsidRDefault="00B02CC4" w:rsidP="00B02CC4">
      <w:pPr>
        <w:rPr>
          <w:sz w:val="24"/>
          <w:szCs w:val="24"/>
        </w:rPr>
      </w:pPr>
      <w:r w:rsidRPr="00451CD8">
        <w:rPr>
          <w:sz w:val="24"/>
          <w:szCs w:val="24"/>
        </w:rPr>
        <w:t xml:space="preserve">Uzorak 2. je  </w:t>
      </w:r>
      <w:r w:rsidR="00A117F6">
        <w:rPr>
          <w:sz w:val="24"/>
          <w:szCs w:val="24"/>
        </w:rPr>
        <w:t xml:space="preserve">a) </w:t>
      </w:r>
      <w:r w:rsidR="00A117F6" w:rsidRPr="00451CD8">
        <w:rPr>
          <w:sz w:val="24"/>
          <w:szCs w:val="24"/>
        </w:rPr>
        <w:t xml:space="preserve">kiseo  </w:t>
      </w:r>
      <w:r w:rsidR="00A117F6">
        <w:rPr>
          <w:sz w:val="24"/>
          <w:szCs w:val="24"/>
        </w:rPr>
        <w:t xml:space="preserve">b) </w:t>
      </w:r>
      <w:r w:rsidR="00A117F6" w:rsidRPr="00451CD8">
        <w:rPr>
          <w:sz w:val="24"/>
          <w:szCs w:val="24"/>
        </w:rPr>
        <w:t xml:space="preserve">neutralan  </w:t>
      </w:r>
      <w:r w:rsidR="00A117F6">
        <w:rPr>
          <w:sz w:val="24"/>
          <w:szCs w:val="24"/>
        </w:rPr>
        <w:t xml:space="preserve">c) </w:t>
      </w:r>
      <w:r w:rsidR="00A117F6" w:rsidRPr="00451CD8">
        <w:rPr>
          <w:sz w:val="24"/>
          <w:szCs w:val="24"/>
        </w:rPr>
        <w:t>lužnat  (zaokružite</w:t>
      </w:r>
      <w:r w:rsidR="00A117F6">
        <w:rPr>
          <w:sz w:val="24"/>
          <w:szCs w:val="24"/>
        </w:rPr>
        <w:t xml:space="preserve"> slovo</w:t>
      </w:r>
      <w:r w:rsidR="00A117F6"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ispred </w:t>
      </w:r>
      <w:r w:rsidR="00A117F6" w:rsidRPr="00451CD8">
        <w:rPr>
          <w:sz w:val="24"/>
          <w:szCs w:val="24"/>
        </w:rPr>
        <w:t>toč</w:t>
      </w:r>
      <w:r w:rsidR="00A117F6">
        <w:rPr>
          <w:sz w:val="24"/>
          <w:szCs w:val="24"/>
        </w:rPr>
        <w:t>nog</w:t>
      </w:r>
      <w:r w:rsidR="00A117F6" w:rsidRPr="00451CD8">
        <w:rPr>
          <w:sz w:val="24"/>
          <w:szCs w:val="24"/>
        </w:rPr>
        <w:t xml:space="preserve"> odgovor</w:t>
      </w:r>
      <w:r w:rsidR="00A117F6">
        <w:rPr>
          <w:sz w:val="24"/>
          <w:szCs w:val="24"/>
        </w:rPr>
        <w:t>a</w:t>
      </w:r>
      <w:r w:rsidR="00A117F6" w:rsidRPr="00451CD8">
        <w:rPr>
          <w:sz w:val="24"/>
          <w:szCs w:val="24"/>
        </w:rPr>
        <w:t>)</w:t>
      </w:r>
    </w:p>
    <w:p w14:paraId="4C66BB8C" w14:textId="39E409CB" w:rsidR="00A117F6" w:rsidRPr="004B7221" w:rsidRDefault="00A117F6" w:rsidP="004B7221">
      <w:pPr>
        <w:pStyle w:val="Odlomakpopisa"/>
        <w:numPr>
          <w:ilvl w:val="0"/>
          <w:numId w:val="7"/>
        </w:numPr>
        <w:rPr>
          <w:sz w:val="24"/>
          <w:szCs w:val="24"/>
        </w:rPr>
      </w:pPr>
      <w:r w:rsidRPr="004B7221">
        <w:rPr>
          <w:sz w:val="24"/>
          <w:szCs w:val="24"/>
        </w:rPr>
        <w:t>Na osnovu kojeg ste opažanja zaključili o kakvoj vrsti tla prema kiselosti se radi?</w:t>
      </w:r>
    </w:p>
    <w:p w14:paraId="45F70FE6" w14:textId="54968A88" w:rsidR="004B7221" w:rsidRDefault="004B7221" w:rsidP="00B02CC4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</w:t>
      </w:r>
    </w:p>
    <w:p w14:paraId="2E4D693C" w14:textId="229BCBC1" w:rsidR="004B7221" w:rsidRDefault="004B7221" w:rsidP="00B02CC4">
      <w:pPr>
        <w:rPr>
          <w:rStyle w:val="Naslov1Char"/>
          <w:color w:val="auto"/>
          <w:sz w:val="24"/>
          <w:szCs w:val="24"/>
        </w:rPr>
      </w:pPr>
      <w:r>
        <w:rPr>
          <w:rStyle w:val="Naslov1Char"/>
          <w:color w:val="auto"/>
          <w:sz w:val="24"/>
          <w:szCs w:val="24"/>
        </w:rPr>
        <w:t>_______________________________________________________________________</w:t>
      </w:r>
    </w:p>
    <w:p w14:paraId="7DF831EF" w14:textId="49C7FD6A" w:rsidR="004B7221" w:rsidRDefault="004B7221" w:rsidP="004B7221">
      <w:pPr>
        <w:rPr>
          <w:rStyle w:val="Naslov1Char"/>
          <w:color w:val="auto"/>
          <w:sz w:val="24"/>
          <w:szCs w:val="24"/>
        </w:rPr>
      </w:pPr>
      <w:r>
        <w:rPr>
          <w:rStyle w:val="Naslov1Char"/>
          <w:color w:val="auto"/>
          <w:sz w:val="24"/>
          <w:szCs w:val="24"/>
        </w:rPr>
        <w:t>_______________________________________________________________________</w:t>
      </w:r>
    </w:p>
    <w:p w14:paraId="1851BB01" w14:textId="4C6041FA" w:rsidR="004B7221" w:rsidRDefault="00A961E7" w:rsidP="004B7221">
      <w:pPr>
        <w:pStyle w:val="Odlomakpopisa"/>
        <w:numPr>
          <w:ilvl w:val="0"/>
          <w:numId w:val="7"/>
        </w:num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Kada se provodi kalcifikacija tla? Navedite jedan tradicionalni način provedbe.</w:t>
      </w:r>
    </w:p>
    <w:p w14:paraId="23CFEB57" w14:textId="59A95A69" w:rsidR="00A961E7" w:rsidRDefault="00A961E7" w:rsidP="00A961E7">
      <w:p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_______________________________________________________________________</w:t>
      </w:r>
    </w:p>
    <w:p w14:paraId="50FE497B" w14:textId="47CEE9D9" w:rsidR="00A961E7" w:rsidRPr="00A961E7" w:rsidRDefault="00A961E7" w:rsidP="00A961E7">
      <w:p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_______________________________________________________________________</w:t>
      </w:r>
    </w:p>
    <w:p w14:paraId="2EDE0998" w14:textId="77777777" w:rsidR="00491F91" w:rsidRDefault="00491F91" w:rsidP="009B4D85">
      <w:pPr>
        <w:rPr>
          <w:sz w:val="24"/>
          <w:szCs w:val="24"/>
        </w:rPr>
      </w:pPr>
    </w:p>
    <w:p w14:paraId="2D098B5A" w14:textId="77777777" w:rsidR="00491F91" w:rsidRDefault="00491F91" w:rsidP="009B4D85">
      <w:pPr>
        <w:rPr>
          <w:sz w:val="24"/>
          <w:szCs w:val="24"/>
        </w:rPr>
      </w:pPr>
    </w:p>
    <w:p w14:paraId="78014C8B" w14:textId="77777777" w:rsidR="00491F91" w:rsidRDefault="00491F91" w:rsidP="009B4D85">
      <w:pPr>
        <w:rPr>
          <w:sz w:val="24"/>
          <w:szCs w:val="24"/>
        </w:rPr>
      </w:pPr>
    </w:p>
    <w:p w14:paraId="5D1C7A30" w14:textId="6233CB0B" w:rsidR="009B4D85" w:rsidRDefault="00B02CC4" w:rsidP="009B4D85">
      <w:pPr>
        <w:rPr>
          <w:sz w:val="24"/>
          <w:szCs w:val="24"/>
        </w:rPr>
      </w:pPr>
      <w:r w:rsidRPr="00451CD8">
        <w:rPr>
          <w:sz w:val="24"/>
          <w:szCs w:val="24"/>
        </w:rPr>
        <w:lastRenderedPageBreak/>
        <w:t>Provjerite točnost svojih zaključaka ispitujući pH – vrijednost svojih uzoraka univerzalnim lakmus papirom.</w:t>
      </w:r>
    </w:p>
    <w:p w14:paraId="7F4C2DFE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  <w:u w:val="single"/>
        </w:rPr>
      </w:pPr>
      <w:r w:rsidRPr="007A36D7">
        <w:rPr>
          <w:rFonts w:cstheme="minorHAnsi"/>
          <w:sz w:val="24"/>
          <w:szCs w:val="24"/>
          <w:u w:val="single"/>
        </w:rPr>
        <w:t>Potrebno</w:t>
      </w:r>
    </w:p>
    <w:p w14:paraId="288D6C40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suha, prosijana zemlja</w:t>
      </w:r>
    </w:p>
    <w:p w14:paraId="547E9A35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destilirana voda</w:t>
      </w:r>
    </w:p>
    <w:p w14:paraId="17EEBD9F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menzura od 100 ml</w:t>
      </w:r>
    </w:p>
    <w:p w14:paraId="3CED327C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4 čaše od 100 ml</w:t>
      </w:r>
    </w:p>
    <w:p w14:paraId="72B6A1F3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vaga( točnosti 0,1 g)</w:t>
      </w:r>
    </w:p>
    <w:p w14:paraId="636FDE7D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Stakleni štapić ili drugi alat za miješanje</w:t>
      </w:r>
    </w:p>
    <w:p w14:paraId="55B73AF3" w14:textId="5226D1D8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pH-metar ili indikatorski papirići</w:t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  <w:t xml:space="preserve">      </w:t>
      </w:r>
    </w:p>
    <w:p w14:paraId="715D5870" w14:textId="77777777" w:rsidR="007A36D7" w:rsidRPr="007A36D7" w:rsidRDefault="007A36D7" w:rsidP="007A36D7">
      <w:pPr>
        <w:spacing w:after="0" w:line="360" w:lineRule="auto"/>
        <w:jc w:val="both"/>
        <w:rPr>
          <w:rFonts w:cstheme="minorHAnsi"/>
          <w:sz w:val="24"/>
          <w:szCs w:val="24"/>
          <w:u w:val="single"/>
        </w:rPr>
      </w:pPr>
      <w:r w:rsidRPr="007A36D7">
        <w:rPr>
          <w:rFonts w:cstheme="minorHAnsi"/>
          <w:sz w:val="24"/>
          <w:szCs w:val="24"/>
          <w:u w:val="single"/>
        </w:rPr>
        <w:t>Priprema</w:t>
      </w:r>
    </w:p>
    <w:p w14:paraId="719A231C" w14:textId="38D54C4E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1. U čaši promiješati 40 g suhe i prosijane zemlje i 40 ml destilirane vode (ili druge vrijednosti u omjeru 1:1). Miješati dok smjesa ne bude dobro promiješana.</w:t>
      </w:r>
    </w:p>
    <w:p w14:paraId="4141F058" w14:textId="77777777" w:rsidR="007A36D7" w:rsidRPr="007A36D7" w:rsidRDefault="007A36D7" w:rsidP="007A36D7">
      <w:pPr>
        <w:spacing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2. Miješati smjesu po 30 sekundi svakih 3 min u pet krugova miješanja i čekanja. Pustiti da se smjesa smiri i nastane supernatant (čišći sloj tekućine iznad taloga), potrebno je oko 5 minuta.</w:t>
      </w:r>
    </w:p>
    <w:p w14:paraId="19AE2D86" w14:textId="3051EB2B" w:rsidR="007A36D7" w:rsidRPr="007A36D7" w:rsidRDefault="007A36D7" w:rsidP="007A36D7">
      <w:pPr>
        <w:spacing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3. Pomoću indikator listića ili pH-metra odrediti pH vrijednost supernatanta. Staviti dno pH-metra u supernatant i izmjeriti pH-vrijednost te zabilježiti vrijednost</w:t>
      </w:r>
      <w:r w:rsidR="00C47480">
        <w:rPr>
          <w:rFonts w:cstheme="minorHAnsi"/>
          <w:sz w:val="24"/>
          <w:szCs w:val="24"/>
        </w:rPr>
        <w:t>.</w:t>
      </w:r>
    </w:p>
    <w:p w14:paraId="27A2ED56" w14:textId="28A50F78" w:rsidR="007A36D7" w:rsidRPr="007A36D7" w:rsidRDefault="007A36D7" w:rsidP="007A36D7">
      <w:pPr>
        <w:spacing w:line="360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4. Ponoviti postupak da bi se dobilo više vrijednosti za svaki sloj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A36D7" w:rsidRPr="007A36D7" w14:paraId="0064648D" w14:textId="77777777" w:rsidTr="00B21797">
        <w:tc>
          <w:tcPr>
            <w:tcW w:w="1803" w:type="dxa"/>
            <w:shd w:val="clear" w:color="auto" w:fill="F2F2F2" w:themeFill="background1" w:themeFillShade="F2"/>
          </w:tcPr>
          <w:p w14:paraId="3077B364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Mjerenje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7B29D12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0E4AA0F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600EC447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1804" w:type="dxa"/>
            <w:shd w:val="clear" w:color="auto" w:fill="F2F2F2" w:themeFill="background1" w:themeFillShade="F2"/>
          </w:tcPr>
          <w:p w14:paraId="318CC4B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Srednja vrijednost</w:t>
            </w:r>
          </w:p>
        </w:tc>
      </w:tr>
      <w:tr w:rsidR="007A36D7" w:rsidRPr="007A36D7" w14:paraId="59979C50" w14:textId="77777777" w:rsidTr="00B21797">
        <w:tc>
          <w:tcPr>
            <w:tcW w:w="1803" w:type="dxa"/>
          </w:tcPr>
          <w:p w14:paraId="26721931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pH</w:t>
            </w:r>
          </w:p>
        </w:tc>
        <w:tc>
          <w:tcPr>
            <w:tcW w:w="1803" w:type="dxa"/>
          </w:tcPr>
          <w:p w14:paraId="023D277A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3" w:type="dxa"/>
          </w:tcPr>
          <w:p w14:paraId="7F20176F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3" w:type="dxa"/>
          </w:tcPr>
          <w:p w14:paraId="0D2FEC4C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4" w:type="dxa"/>
          </w:tcPr>
          <w:p w14:paraId="0288EA78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40ADD63F" w14:textId="225D5BEB" w:rsidR="00B02CC4" w:rsidRDefault="00B02CC4" w:rsidP="00B02CC4">
      <w:pPr>
        <w:rPr>
          <w:rFonts w:cstheme="minorHAnsi"/>
          <w:sz w:val="24"/>
          <w:szCs w:val="24"/>
        </w:rPr>
      </w:pPr>
    </w:p>
    <w:p w14:paraId="64C312FD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187208B9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525CEE99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21EB2C09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1B2D2D8D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42108161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4ED09480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04FFF43C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19A41840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7524D931" w14:textId="77777777" w:rsidR="00702CD4" w:rsidRDefault="00702CD4" w:rsidP="00B02CC4">
      <w:pPr>
        <w:rPr>
          <w:rFonts w:cstheme="minorHAnsi"/>
          <w:sz w:val="24"/>
          <w:szCs w:val="24"/>
        </w:rPr>
      </w:pPr>
    </w:p>
    <w:p w14:paraId="0848D7B5" w14:textId="77777777" w:rsidR="00702CD4" w:rsidRPr="000E78C5" w:rsidRDefault="00702CD4" w:rsidP="00B02CC4">
      <w:pPr>
        <w:rPr>
          <w:rFonts w:cstheme="minorHAnsi"/>
          <w:sz w:val="24"/>
          <w:szCs w:val="24"/>
        </w:rPr>
      </w:pPr>
    </w:p>
    <w:p w14:paraId="310BCF24" w14:textId="3858E66F" w:rsidR="00B02CC4" w:rsidRPr="00451CD8" w:rsidRDefault="00B02CC4" w:rsidP="00B02CC4">
      <w:pPr>
        <w:rPr>
          <w:rStyle w:val="Naslov1Char"/>
          <w:color w:val="FF0000"/>
        </w:rPr>
      </w:pPr>
      <w:r w:rsidRPr="00451CD8">
        <w:rPr>
          <w:rStyle w:val="Naslov1Char"/>
          <w:color w:val="FF0000"/>
        </w:rPr>
        <w:lastRenderedPageBreak/>
        <w:t xml:space="preserve">Zadatak 5. </w:t>
      </w:r>
      <w:r w:rsidR="005D7354" w:rsidRPr="00451CD8">
        <w:rPr>
          <w:rStyle w:val="Naslov1Char"/>
          <w:color w:val="FF0000"/>
        </w:rPr>
        <w:t>Propusnost tla za vodu - infiltracija</w:t>
      </w:r>
    </w:p>
    <w:p w14:paraId="13264A74" w14:textId="52A58761" w:rsidR="005A4888" w:rsidRPr="005A4888" w:rsidRDefault="005A4888" w:rsidP="005A488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311738">
        <w:rPr>
          <w:rFonts w:eastAsia="Times New Roman" w:cs="Arial"/>
          <w:b/>
          <w:bCs/>
          <w:sz w:val="24"/>
          <w:szCs w:val="24"/>
          <w:lang w:eastAsia="hr-HR"/>
        </w:rPr>
        <w:t>Propusnost</w:t>
      </w:r>
      <w:r w:rsidRPr="005A4888">
        <w:rPr>
          <w:rFonts w:eastAsia="Times New Roman" w:cs="Arial"/>
          <w:sz w:val="24"/>
          <w:szCs w:val="24"/>
          <w:lang w:eastAsia="hr-HR"/>
        </w:rPr>
        <w:t xml:space="preserve"> je </w:t>
      </w:r>
      <w:r w:rsidRPr="005A4888">
        <w:rPr>
          <w:sz w:val="24"/>
          <w:szCs w:val="24"/>
        </w:rPr>
        <w:t xml:space="preserve">sposobnost tla da upije određenu količinu vode i omogući joj protok kroz slojeve. Omogućuje tlu da zadrži vodu koju potom mogu iskoristiti </w:t>
      </w:r>
      <w:r w:rsidR="00311738">
        <w:rPr>
          <w:sz w:val="24"/>
          <w:szCs w:val="24"/>
        </w:rPr>
        <w:t>živa bića</w:t>
      </w:r>
      <w:r w:rsidRPr="005A4888">
        <w:rPr>
          <w:sz w:val="24"/>
          <w:szCs w:val="24"/>
        </w:rPr>
        <w:t xml:space="preserve"> koji žive u tlu.</w:t>
      </w:r>
      <w:r w:rsidR="00311738">
        <w:rPr>
          <w:sz w:val="24"/>
          <w:szCs w:val="24"/>
        </w:rPr>
        <w:t xml:space="preserve"> Propusnost tla za vodu ovisi</w:t>
      </w:r>
      <w:r w:rsidRPr="005A4888">
        <w:rPr>
          <w:sz w:val="24"/>
          <w:szCs w:val="24"/>
        </w:rPr>
        <w:t xml:space="preserve"> o teksturi tla </w:t>
      </w:r>
      <w:r w:rsidR="00311738">
        <w:rPr>
          <w:sz w:val="24"/>
          <w:szCs w:val="24"/>
        </w:rPr>
        <w:t xml:space="preserve">odnosno o </w:t>
      </w:r>
      <w:r w:rsidRPr="005A4888">
        <w:rPr>
          <w:sz w:val="24"/>
          <w:szCs w:val="24"/>
        </w:rPr>
        <w:t>veličini čestica</w:t>
      </w:r>
      <w:r w:rsidR="00311738">
        <w:rPr>
          <w:sz w:val="24"/>
          <w:szCs w:val="24"/>
        </w:rPr>
        <w:t xml:space="preserve"> tla.</w:t>
      </w:r>
      <w:r w:rsidRPr="005A4888">
        <w:rPr>
          <w:sz w:val="24"/>
          <w:szCs w:val="24"/>
        </w:rPr>
        <w:t xml:space="preserve"> </w:t>
      </w:r>
    </w:p>
    <w:p w14:paraId="27CC3F19" w14:textId="7003058F" w:rsidR="00451CD8" w:rsidRDefault="00451CD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E1411D">
        <w:rPr>
          <w:rFonts w:eastAsia="Times New Roman" w:cs="Arial"/>
          <w:sz w:val="24"/>
          <w:szCs w:val="24"/>
          <w:lang w:eastAsia="hr-HR"/>
        </w:rPr>
        <w:t xml:space="preserve">Ispitajte </w:t>
      </w:r>
      <w:r w:rsidR="00E1411D" w:rsidRPr="00E1411D">
        <w:rPr>
          <w:rFonts w:eastAsia="Times New Roman" w:cs="Arial"/>
          <w:sz w:val="24"/>
          <w:szCs w:val="24"/>
          <w:lang w:eastAsia="hr-HR"/>
        </w:rPr>
        <w:t>vaše uzorke</w:t>
      </w:r>
      <w:r w:rsidRPr="00E1411D">
        <w:rPr>
          <w:rFonts w:eastAsia="Times New Roman" w:cs="Arial"/>
          <w:sz w:val="24"/>
          <w:szCs w:val="24"/>
          <w:lang w:eastAsia="hr-HR"/>
        </w:rPr>
        <w:t xml:space="preserve"> vizualno i opipom te pokušajte predvidjeti koje je tlo propusnije za vodu, odnosno koje ima veći  kapacitet zadržavanja vode.</w:t>
      </w:r>
      <w:r w:rsidR="00311738">
        <w:rPr>
          <w:rFonts w:eastAsia="Times New Roman" w:cs="Arial"/>
          <w:sz w:val="24"/>
          <w:szCs w:val="24"/>
          <w:lang w:eastAsia="hr-HR"/>
        </w:rPr>
        <w:t xml:space="preserve"> Obrazložite svoj odgovor.</w:t>
      </w:r>
    </w:p>
    <w:p w14:paraId="62F72592" w14:textId="110F064F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0871C644" w14:textId="0D872D4E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15E1CCD9" w14:textId="697A1991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577919E0" w14:textId="5C3167F7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Postavite istraživačko pitanje, postavite hipotezu i osmislite kako praktično provjerit</w:t>
      </w:r>
      <w:r w:rsidR="005A44BB">
        <w:rPr>
          <w:rFonts w:eastAsia="Times New Roman" w:cs="Arial"/>
          <w:sz w:val="24"/>
          <w:szCs w:val="24"/>
          <w:lang w:eastAsia="hr-HR"/>
        </w:rPr>
        <w:t xml:space="preserve">i </w:t>
      </w:r>
      <w:r>
        <w:rPr>
          <w:rFonts w:eastAsia="Times New Roman" w:cs="Arial"/>
          <w:sz w:val="24"/>
          <w:szCs w:val="24"/>
          <w:lang w:eastAsia="hr-HR"/>
        </w:rPr>
        <w:t>svoju pretpostavku. Za osmišljavanje pokusa može vam poslužiti pribor i materijal dostupan na radnom mjestu (plastična boca, menzura, čaša, voda)</w:t>
      </w:r>
    </w:p>
    <w:p w14:paraId="6E6E5EE5" w14:textId="77777777" w:rsidR="005A44BB" w:rsidRPr="00E1411D" w:rsidRDefault="005A44BB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</w:p>
    <w:p w14:paraId="096FF6C3" w14:textId="4B08A0AE" w:rsidR="00451CD8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Istraživačko pitanje:</w:t>
      </w:r>
    </w:p>
    <w:p w14:paraId="25090D0D" w14:textId="4452E9B1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_</w:t>
      </w:r>
    </w:p>
    <w:p w14:paraId="3BDC061D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694FD4CB" w14:textId="5A532F85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_</w:t>
      </w:r>
    </w:p>
    <w:p w14:paraId="5062DA42" w14:textId="71B103E3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2EEF057D" w14:textId="2CD1E2E8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Hipoteza (pretpostavka):</w:t>
      </w:r>
    </w:p>
    <w:p w14:paraId="7B5BF116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113CD467" w14:textId="0AFAB5F3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4F22F2AF" w14:textId="1C9DBD45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6A72AE5F" w14:textId="22AEB754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23BBC3B8" w14:textId="1531BDCF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Plan istraživanja:</w:t>
      </w:r>
    </w:p>
    <w:p w14:paraId="304B736F" w14:textId="66B7B469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3090FB1C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0B41DBCA" w14:textId="1B3B742D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52E494EC" w14:textId="43063E4A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61906C88" w14:textId="2763A63F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Bilješke</w:t>
      </w:r>
      <w:r>
        <w:rPr>
          <w:rFonts w:eastAsia="Times New Roman" w:cs="Arial"/>
          <w:szCs w:val="24"/>
          <w:lang w:eastAsia="hr-HR"/>
        </w:rPr>
        <w:t xml:space="preserve"> tijekom pokusa:</w:t>
      </w:r>
    </w:p>
    <w:p w14:paraId="34ED7FA0" w14:textId="50E61A6B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269068A5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37EC2281" w14:textId="562E7FB5" w:rsidR="005A44BB" w:rsidRPr="003D70DF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65AD2D30" w14:textId="77777777" w:rsidR="00451CD8" w:rsidRDefault="00451CD8" w:rsidP="00451CD8">
      <w:pPr>
        <w:pStyle w:val="Odlomakpopisa"/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</w:p>
    <w:p w14:paraId="3FAB6600" w14:textId="78FF86A4" w:rsidR="00451CD8" w:rsidRPr="005A44BB" w:rsidRDefault="005A44BB" w:rsidP="005A44BB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5A44BB">
        <w:rPr>
          <w:rFonts w:eastAsia="Times New Roman" w:cs="Arial"/>
          <w:b/>
          <w:bCs/>
          <w:sz w:val="24"/>
          <w:szCs w:val="24"/>
          <w:lang w:eastAsia="hr-HR"/>
        </w:rPr>
        <w:t>Analiza rezultata</w:t>
      </w:r>
      <w:r>
        <w:rPr>
          <w:rFonts w:eastAsia="Times New Roman" w:cs="Arial"/>
          <w:sz w:val="24"/>
          <w:szCs w:val="24"/>
          <w:lang w:eastAsia="hr-HR"/>
        </w:rPr>
        <w:t xml:space="preserve"> (u</w:t>
      </w:r>
      <w:r w:rsidR="00451CD8" w:rsidRPr="005A44BB">
        <w:rPr>
          <w:rFonts w:eastAsia="Times New Roman" w:cs="Arial"/>
          <w:sz w:val="24"/>
          <w:szCs w:val="24"/>
          <w:lang w:eastAsia="hr-HR"/>
        </w:rPr>
        <w:t xml:space="preserve">sporedite rezultate eksperimenta sa svojim predviđanjima i analizama </w:t>
      </w:r>
    </w:p>
    <w:p w14:paraId="2D74E67E" w14:textId="2C904310" w:rsidR="00451CD8" w:rsidRPr="00E4156E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 w:rsidRPr="00E4156E">
        <w:rPr>
          <w:rFonts w:eastAsia="Times New Roman" w:cs="Arial"/>
          <w:szCs w:val="24"/>
          <w:lang w:eastAsia="hr-HR"/>
        </w:rPr>
        <w:t>uzoraka tala</w:t>
      </w:r>
      <w:r w:rsidR="005A44BB">
        <w:rPr>
          <w:rFonts w:eastAsia="Times New Roman" w:cs="Arial"/>
          <w:szCs w:val="24"/>
          <w:lang w:eastAsia="hr-HR"/>
        </w:rPr>
        <w:t>)</w:t>
      </w:r>
    </w:p>
    <w:p w14:paraId="78BB371A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413DDDA7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7D6D1739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5D20D174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4F1030C6" w14:textId="44EFA60B" w:rsidR="00451CD8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 xml:space="preserve">Jeste li svoju hipotezu potvrdili ili opovrgli? </w:t>
      </w:r>
    </w:p>
    <w:p w14:paraId="38C1BB54" w14:textId="7D6DBCD4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Zaključak:</w:t>
      </w:r>
    </w:p>
    <w:p w14:paraId="688B50C9" w14:textId="19814346" w:rsidR="00B02CC4" w:rsidRDefault="005A44BB" w:rsidP="009B4D85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_____________________________________________________________________</w:t>
      </w:r>
    </w:p>
    <w:p w14:paraId="0EFEA2A8" w14:textId="5B35E20B" w:rsidR="005A44BB" w:rsidRDefault="005A44BB" w:rsidP="009B4D85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_____________________________________________________________________</w:t>
      </w:r>
    </w:p>
    <w:p w14:paraId="3D2D9C4F" w14:textId="7BEFC395" w:rsidR="009E41FE" w:rsidRDefault="009E41FE" w:rsidP="009B4D85">
      <w:pPr>
        <w:rPr>
          <w:color w:val="000000" w:themeColor="text1"/>
          <w:sz w:val="24"/>
          <w:szCs w:val="24"/>
        </w:rPr>
      </w:pPr>
    </w:p>
    <w:p w14:paraId="73A33B70" w14:textId="77777777" w:rsidR="00350ACD" w:rsidRDefault="00350ACD" w:rsidP="009B4D85">
      <w:pPr>
        <w:rPr>
          <w:color w:val="000000" w:themeColor="text1"/>
          <w:sz w:val="24"/>
          <w:szCs w:val="24"/>
        </w:rPr>
      </w:pPr>
    </w:p>
    <w:p w14:paraId="33D9129B" w14:textId="77777777" w:rsidR="00350ACD" w:rsidRDefault="00350ACD" w:rsidP="009B4D85">
      <w:pPr>
        <w:rPr>
          <w:color w:val="000000" w:themeColor="text1"/>
          <w:sz w:val="24"/>
          <w:szCs w:val="24"/>
        </w:rPr>
      </w:pPr>
    </w:p>
    <w:p w14:paraId="3E841BA3" w14:textId="77777777" w:rsidR="00350ACD" w:rsidRPr="00252074" w:rsidRDefault="00350ACD" w:rsidP="00350ACD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207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zultate</w:t>
      </w:r>
      <w:r w:rsidRPr="00252074">
        <w:rPr>
          <w:rFonts w:ascii="Times New Roman" w:eastAsia="Times New Roman" w:hAnsi="Times New Roman" w:cs="Times New Roman"/>
          <w:sz w:val="24"/>
          <w:szCs w:val="24"/>
        </w:rPr>
        <w:t xml:space="preserve"> upiši u tablicu:</w:t>
      </w:r>
    </w:p>
    <w:tbl>
      <w:tblPr>
        <w:tblW w:w="89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2220"/>
        <w:gridCol w:w="1965"/>
        <w:gridCol w:w="1770"/>
      </w:tblGrid>
      <w:tr w:rsidR="00350ACD" w:rsidRPr="00252074" w14:paraId="165CF792" w14:textId="77777777" w:rsidTr="00B21797">
        <w:trPr>
          <w:trHeight w:val="240"/>
        </w:trPr>
        <w:tc>
          <w:tcPr>
            <w:tcW w:w="2972" w:type="dxa"/>
          </w:tcPr>
          <w:p w14:paraId="6D25032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tla</w:t>
            </w:r>
          </w:p>
        </w:tc>
        <w:tc>
          <w:tcPr>
            <w:tcW w:w="5955" w:type="dxa"/>
            <w:gridSpan w:val="3"/>
          </w:tcPr>
          <w:p w14:paraId="3FF7895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72566BF2" w14:textId="77777777" w:rsidTr="00B21797">
        <w:trPr>
          <w:trHeight w:val="240"/>
        </w:trPr>
        <w:tc>
          <w:tcPr>
            <w:tcW w:w="2972" w:type="dxa"/>
          </w:tcPr>
          <w:p w14:paraId="0792668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vode</w:t>
            </w:r>
          </w:p>
        </w:tc>
        <w:tc>
          <w:tcPr>
            <w:tcW w:w="5955" w:type="dxa"/>
            <w:gridSpan w:val="3"/>
          </w:tcPr>
          <w:p w14:paraId="1673C4E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4919E6F" w14:textId="77777777" w:rsidTr="00B21797">
        <w:trPr>
          <w:trHeight w:val="240"/>
        </w:trPr>
        <w:tc>
          <w:tcPr>
            <w:tcW w:w="2972" w:type="dxa"/>
          </w:tcPr>
          <w:p w14:paraId="7878176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rijeme ulijevanja vode</w:t>
            </w:r>
          </w:p>
        </w:tc>
        <w:tc>
          <w:tcPr>
            <w:tcW w:w="5955" w:type="dxa"/>
            <w:gridSpan w:val="3"/>
          </w:tcPr>
          <w:p w14:paraId="32279BD2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18EF3ED" w14:textId="77777777" w:rsidTr="00B21797">
        <w:tc>
          <w:tcPr>
            <w:tcW w:w="2972" w:type="dxa"/>
          </w:tcPr>
          <w:p w14:paraId="5177C55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Uzorak</w:t>
            </w:r>
          </w:p>
        </w:tc>
        <w:tc>
          <w:tcPr>
            <w:tcW w:w="2220" w:type="dxa"/>
          </w:tcPr>
          <w:p w14:paraId="7AD988B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65" w:type="dxa"/>
          </w:tcPr>
          <w:p w14:paraId="065EE1F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</w:tcPr>
          <w:p w14:paraId="010ED85C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50ACD" w:rsidRPr="00252074" w14:paraId="2501EB9C" w14:textId="77777777" w:rsidTr="00B21797">
        <w:tc>
          <w:tcPr>
            <w:tcW w:w="2972" w:type="dxa"/>
          </w:tcPr>
          <w:p w14:paraId="54308EE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E74E6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rsta tla (kratak opis)</w:t>
            </w:r>
          </w:p>
        </w:tc>
        <w:tc>
          <w:tcPr>
            <w:tcW w:w="2220" w:type="dxa"/>
          </w:tcPr>
          <w:p w14:paraId="75B6DD90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5EE6F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6ACF126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5F483BE3" w14:textId="77777777" w:rsidTr="00B21797">
        <w:tc>
          <w:tcPr>
            <w:tcW w:w="2972" w:type="dxa"/>
          </w:tcPr>
          <w:p w14:paraId="55B8929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Pretpostavka:</w:t>
            </w:r>
          </w:p>
          <w:p w14:paraId="24DD942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najpropusnije tlo označite  brojkom 1, a najmanje propusno brojkom 3).</w:t>
            </w:r>
          </w:p>
        </w:tc>
        <w:tc>
          <w:tcPr>
            <w:tcW w:w="2220" w:type="dxa"/>
          </w:tcPr>
          <w:p w14:paraId="6389BDC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642C08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39DFF1B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73659E00" w14:textId="77777777" w:rsidTr="00B21797">
        <w:tc>
          <w:tcPr>
            <w:tcW w:w="2972" w:type="dxa"/>
          </w:tcPr>
          <w:p w14:paraId="712E67D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2 minute</w:t>
            </w:r>
          </w:p>
        </w:tc>
        <w:tc>
          <w:tcPr>
            <w:tcW w:w="2220" w:type="dxa"/>
          </w:tcPr>
          <w:p w14:paraId="1C520D3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12D2426A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274A95E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06B240F" w14:textId="77777777" w:rsidTr="00B21797">
        <w:tc>
          <w:tcPr>
            <w:tcW w:w="2972" w:type="dxa"/>
          </w:tcPr>
          <w:p w14:paraId="1C6B531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5 minuta</w:t>
            </w:r>
          </w:p>
        </w:tc>
        <w:tc>
          <w:tcPr>
            <w:tcW w:w="2220" w:type="dxa"/>
          </w:tcPr>
          <w:p w14:paraId="5C5FAB8A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D44B595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2FF6F6E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A896ED6" w14:textId="77777777" w:rsidTr="00B21797">
        <w:tc>
          <w:tcPr>
            <w:tcW w:w="2972" w:type="dxa"/>
          </w:tcPr>
          <w:p w14:paraId="19531E0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kon 10 minuta </w:t>
            </w:r>
          </w:p>
        </w:tc>
        <w:tc>
          <w:tcPr>
            <w:tcW w:w="2220" w:type="dxa"/>
          </w:tcPr>
          <w:p w14:paraId="24B2DBF0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7CAC5C4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7B5D04A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45C74832" w14:textId="77777777" w:rsidTr="00B21797">
        <w:tc>
          <w:tcPr>
            <w:tcW w:w="2972" w:type="dxa"/>
          </w:tcPr>
          <w:p w14:paraId="456DE9AC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15 minuta</w:t>
            </w:r>
          </w:p>
        </w:tc>
        <w:tc>
          <w:tcPr>
            <w:tcW w:w="2220" w:type="dxa"/>
          </w:tcPr>
          <w:p w14:paraId="24AA54D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585580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578FE16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019735C7" w14:textId="77777777" w:rsidTr="00B21797">
        <w:tc>
          <w:tcPr>
            <w:tcW w:w="2972" w:type="dxa"/>
          </w:tcPr>
          <w:p w14:paraId="092971D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20 minuta</w:t>
            </w:r>
          </w:p>
        </w:tc>
        <w:tc>
          <w:tcPr>
            <w:tcW w:w="2220" w:type="dxa"/>
          </w:tcPr>
          <w:p w14:paraId="1601307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46AD9D5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0D794D4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2B216577" w14:textId="77777777" w:rsidTr="00B21797">
        <w:tc>
          <w:tcPr>
            <w:tcW w:w="2972" w:type="dxa"/>
          </w:tcPr>
          <w:p w14:paraId="20F6CC9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30 minuta</w:t>
            </w:r>
          </w:p>
        </w:tc>
        <w:tc>
          <w:tcPr>
            <w:tcW w:w="2220" w:type="dxa"/>
          </w:tcPr>
          <w:p w14:paraId="37147B2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7C55D8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59A1B17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44237CC" w14:textId="77777777" w:rsidTr="00B21797">
        <w:tc>
          <w:tcPr>
            <w:tcW w:w="2972" w:type="dxa"/>
          </w:tcPr>
          <w:p w14:paraId="3B3E542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45 minuta</w:t>
            </w:r>
          </w:p>
        </w:tc>
        <w:tc>
          <w:tcPr>
            <w:tcW w:w="2220" w:type="dxa"/>
          </w:tcPr>
          <w:p w14:paraId="612F58C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706D806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33E35BB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F0853ED" w14:textId="77777777" w:rsidR="00350ACD" w:rsidRDefault="00350ACD" w:rsidP="009E41FE">
      <w:pPr>
        <w:rPr>
          <w:rStyle w:val="Naslov1Char"/>
          <w:color w:val="FF0000"/>
        </w:rPr>
      </w:pPr>
    </w:p>
    <w:p w14:paraId="22ACD62F" w14:textId="25AF3EC8" w:rsidR="009E41FE" w:rsidRDefault="009E41FE" w:rsidP="009E41FE">
      <w:pPr>
        <w:rPr>
          <w:rStyle w:val="Naslov1Char"/>
          <w:color w:val="FF0000"/>
        </w:rPr>
      </w:pPr>
      <w:r w:rsidRPr="00451CD8">
        <w:rPr>
          <w:rStyle w:val="Naslov1Char"/>
          <w:color w:val="FF0000"/>
        </w:rPr>
        <w:lastRenderedPageBreak/>
        <w:t xml:space="preserve">Zadatak </w:t>
      </w:r>
      <w:r>
        <w:rPr>
          <w:rStyle w:val="Naslov1Char"/>
          <w:color w:val="FF0000"/>
        </w:rPr>
        <w:t>6</w:t>
      </w:r>
      <w:r w:rsidRPr="00451CD8">
        <w:rPr>
          <w:rStyle w:val="Naslov1Char"/>
          <w:color w:val="FF0000"/>
        </w:rPr>
        <w:t xml:space="preserve">. </w:t>
      </w:r>
      <w:r>
        <w:rPr>
          <w:rStyle w:val="Naslov1Char"/>
          <w:color w:val="FF0000"/>
        </w:rPr>
        <w:t>Električna vodljivost (konduktivitet)</w:t>
      </w:r>
    </w:p>
    <w:p w14:paraId="0E678866" w14:textId="14497119" w:rsidR="009E41FE" w:rsidRDefault="009E41FE" w:rsidP="009E41FE">
      <w:pPr>
        <w:rPr>
          <w:rStyle w:val="Naslov1Char"/>
          <w:b w:val="0"/>
          <w:bCs/>
          <w:color w:val="000000" w:themeColor="text1"/>
          <w:sz w:val="24"/>
          <w:szCs w:val="24"/>
        </w:rPr>
      </w:pPr>
      <w:r w:rsidRPr="009E41FE">
        <w:rPr>
          <w:rStyle w:val="Naslov1Char"/>
          <w:color w:val="000000" w:themeColor="text1"/>
          <w:sz w:val="24"/>
          <w:szCs w:val="24"/>
        </w:rPr>
        <w:t>Pribor i kemikalije:</w:t>
      </w:r>
      <w:r>
        <w:rPr>
          <w:rStyle w:val="Naslov1Char"/>
          <w:b w:val="0"/>
          <w:bCs/>
          <w:color w:val="000000" w:themeColor="text1"/>
          <w:sz w:val="24"/>
          <w:szCs w:val="24"/>
        </w:rPr>
        <w:t xml:space="preserve"> uzorak tla, plastična boca, menzura, plastična čaša, laboratorijska čaša, konduktimetar</w:t>
      </w:r>
      <w:r w:rsidR="00FA0C1B">
        <w:rPr>
          <w:rStyle w:val="Naslov1Char"/>
          <w:b w:val="0"/>
          <w:bCs/>
          <w:color w:val="000000" w:themeColor="text1"/>
          <w:sz w:val="24"/>
          <w:szCs w:val="24"/>
        </w:rPr>
        <w:t>,</w:t>
      </w:r>
    </w:p>
    <w:p w14:paraId="6FEAD777" w14:textId="158C6AA8" w:rsidR="00655353" w:rsidRDefault="009E41FE" w:rsidP="009E41FE">
      <w:pPr>
        <w:rPr>
          <w:rStyle w:val="Naslov1Char"/>
          <w:b w:val="0"/>
          <w:bCs/>
          <w:color w:val="000000" w:themeColor="text1"/>
          <w:sz w:val="24"/>
          <w:szCs w:val="24"/>
        </w:rPr>
      </w:pPr>
      <w:r>
        <w:rPr>
          <w:rStyle w:val="Naslov1Char"/>
          <w:b w:val="0"/>
          <w:bCs/>
          <w:color w:val="000000" w:themeColor="text1"/>
          <w:sz w:val="24"/>
          <w:szCs w:val="24"/>
        </w:rPr>
        <w:t>Uzorak tla koji se pred vama nalazi prema teksturi pripada vrsti tla koju nazivamo ______________________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655353" w14:paraId="19058B63" w14:textId="77777777" w:rsidTr="00FA0C1B">
        <w:tc>
          <w:tcPr>
            <w:tcW w:w="2518" w:type="dxa"/>
          </w:tcPr>
          <w:p w14:paraId="7E25F65F" w14:textId="737E8DC1" w:rsidR="00655353" w:rsidRPr="00FA0C1B" w:rsidRDefault="00655353" w:rsidP="009B4D85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FA0C1B">
              <w:rPr>
                <w:b/>
                <w:bCs/>
              </w:rPr>
              <w:t>straž</w:t>
            </w:r>
            <w:r w:rsidR="00FA0C1B" w:rsidRPr="00FA0C1B">
              <w:rPr>
                <w:b/>
                <w:bCs/>
              </w:rPr>
              <w:t>ivačko pitanje</w:t>
            </w:r>
          </w:p>
        </w:tc>
        <w:tc>
          <w:tcPr>
            <w:tcW w:w="6770" w:type="dxa"/>
          </w:tcPr>
          <w:p w14:paraId="11698AFB" w14:textId="28AEA589" w:rsidR="00FA0C1B" w:rsidRPr="00FA0C1B" w:rsidRDefault="00FA0C1B" w:rsidP="009B4D85">
            <w:pPr>
              <w:rPr>
                <w:rFonts w:asciiTheme="majorHAnsi" w:eastAsiaTheme="majorEastAsia" w:hAnsiTheme="majorHAnsi" w:cstheme="majorBidi"/>
                <w:bCs/>
                <w:color w:val="000000" w:themeColor="text1"/>
                <w:sz w:val="24"/>
                <w:szCs w:val="24"/>
              </w:rPr>
            </w:pPr>
            <w:r>
              <w:rPr>
                <w:rStyle w:val="Naslov1Char"/>
                <w:b w:val="0"/>
                <w:bCs/>
                <w:color w:val="000000" w:themeColor="text1"/>
                <w:sz w:val="24"/>
                <w:szCs w:val="24"/>
              </w:rPr>
              <w:t xml:space="preserve">Mijenja li se električna vodljivost vode prolaskom kroz tlo? </w:t>
            </w:r>
          </w:p>
        </w:tc>
      </w:tr>
      <w:tr w:rsidR="00655353" w14:paraId="4286E3D0" w14:textId="77777777" w:rsidTr="00FA0C1B">
        <w:tc>
          <w:tcPr>
            <w:tcW w:w="2518" w:type="dxa"/>
          </w:tcPr>
          <w:p w14:paraId="04C12465" w14:textId="142F9154" w:rsidR="00655353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H</w:t>
            </w:r>
            <w:r>
              <w:rPr>
                <w:b/>
              </w:rPr>
              <w:t>ipotez</w:t>
            </w:r>
            <w:r w:rsidR="00631708">
              <w:rPr>
                <w:b/>
              </w:rPr>
              <w:t>e</w:t>
            </w:r>
          </w:p>
        </w:tc>
        <w:tc>
          <w:tcPr>
            <w:tcW w:w="6770" w:type="dxa"/>
          </w:tcPr>
          <w:p w14:paraId="29FEEE3F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42AD54F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09DD87D" w14:textId="46E46CB2" w:rsidR="00631708" w:rsidRDefault="00631708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72C909EE" w14:textId="77777777" w:rsidTr="00FA0C1B">
        <w:trPr>
          <w:trHeight w:val="2544"/>
        </w:trPr>
        <w:tc>
          <w:tcPr>
            <w:tcW w:w="2518" w:type="dxa"/>
          </w:tcPr>
          <w:p w14:paraId="4BDE8971" w14:textId="498E8E38" w:rsidR="00655353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Pl</w:t>
            </w:r>
            <w:r>
              <w:rPr>
                <w:b/>
              </w:rPr>
              <w:t>an istraživanja</w:t>
            </w:r>
          </w:p>
        </w:tc>
        <w:tc>
          <w:tcPr>
            <w:tcW w:w="6770" w:type="dxa"/>
          </w:tcPr>
          <w:p w14:paraId="7EC6B7A6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EA54303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6ED59FD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5C7C48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B56A64D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8FD450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3E45AD7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5D00CB7" w14:textId="5F418D6F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A10BF74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34B820D" w14:textId="5984A611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5E57D568" w14:textId="77777777" w:rsidTr="00FA0C1B">
        <w:tc>
          <w:tcPr>
            <w:tcW w:w="2518" w:type="dxa"/>
          </w:tcPr>
          <w:p w14:paraId="6BF0C63D" w14:textId="77777777" w:rsidR="00655353" w:rsidRDefault="00FA0C1B" w:rsidP="009B4D85">
            <w:pPr>
              <w:rPr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>Bilješke</w:t>
            </w:r>
            <w:r>
              <w:rPr>
                <w:color w:val="000000" w:themeColor="text1"/>
                <w:sz w:val="24"/>
                <w:szCs w:val="24"/>
              </w:rPr>
              <w:t xml:space="preserve"> tijekom pokusa</w:t>
            </w:r>
          </w:p>
          <w:p w14:paraId="74982F7B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74E90F1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8BD707A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3055991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1A45DB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FF01C9A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2C9E88F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58EEE2B" w14:textId="5985F30C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6770" w:type="dxa"/>
          </w:tcPr>
          <w:p w14:paraId="7B122156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6E0F845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23F07B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B32C104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520686B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753A117" w14:textId="6523AFE9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656D1E68" w14:textId="77777777" w:rsidTr="00FA0C1B">
        <w:tc>
          <w:tcPr>
            <w:tcW w:w="2518" w:type="dxa"/>
          </w:tcPr>
          <w:p w14:paraId="4E1CD451" w14:textId="77777777" w:rsidR="00655353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Analiza rezultata</w:t>
            </w:r>
          </w:p>
          <w:p w14:paraId="7549380F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C079FA6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4E7AEE68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F6753D9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31133C4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F188755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AA2DFE7" w14:textId="15FB91E4" w:rsidR="00FA0C1B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770" w:type="dxa"/>
          </w:tcPr>
          <w:p w14:paraId="5D7DCBB2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5FCC9C2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74146E7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F098E5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E41CEC3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7CC9D0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C1CBE32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68996195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5749B0E" w14:textId="75B98111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03DB2D1F" w14:textId="77777777" w:rsidTr="00FA0C1B">
        <w:tc>
          <w:tcPr>
            <w:tcW w:w="2518" w:type="dxa"/>
          </w:tcPr>
          <w:p w14:paraId="26347012" w14:textId="3A462013" w:rsidR="00655353" w:rsidRPr="00FA0C1B" w:rsidRDefault="00FA0C1B" w:rsidP="009B4D85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 xml:space="preserve">Zaključak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</w:p>
        </w:tc>
        <w:tc>
          <w:tcPr>
            <w:tcW w:w="6770" w:type="dxa"/>
          </w:tcPr>
          <w:p w14:paraId="44BC38C8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3727F8DE" w14:textId="69ECC3F0" w:rsidR="0016069E" w:rsidRDefault="0016069E" w:rsidP="00FA0C1B"/>
    <w:p w14:paraId="3B25C998" w14:textId="6BFDD6F9" w:rsidR="00766AC8" w:rsidRPr="00766AC8" w:rsidRDefault="00985766" w:rsidP="00FA0C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onovimo što smo naučili!     </w:t>
      </w:r>
      <w:bookmarkStart w:id="3" w:name="_GoBack"/>
      <w:bookmarkEnd w:id="3"/>
      <w:r w:rsidR="00501368">
        <w:fldChar w:fldCharType="begin"/>
      </w:r>
      <w:r w:rsidR="00501368">
        <w:instrText xml:space="preserve"> HYPERLINK "https://gemini.google.com/share/52c057c4a35f" </w:instrText>
      </w:r>
      <w:r w:rsidR="00501368">
        <w:fldChar w:fldCharType="separate"/>
      </w:r>
      <w:r w:rsidR="00766AC8" w:rsidRPr="00766AC8">
        <w:rPr>
          <w:rStyle w:val="Hiperveza"/>
          <w:rFonts w:ascii="Times New Roman" w:hAnsi="Times New Roman" w:cs="Times New Roman"/>
          <w:sz w:val="24"/>
          <w:szCs w:val="24"/>
        </w:rPr>
        <w:t>https://gemini.google.com/share/52c057c4a35f</w:t>
      </w:r>
      <w:r w:rsidR="00501368">
        <w:rPr>
          <w:rStyle w:val="Hiperveza"/>
          <w:rFonts w:ascii="Times New Roman" w:hAnsi="Times New Roman" w:cs="Times New Roman"/>
          <w:sz w:val="24"/>
          <w:szCs w:val="24"/>
        </w:rPr>
        <w:fldChar w:fldCharType="end"/>
      </w:r>
    </w:p>
    <w:p w14:paraId="568632B9" w14:textId="77777777" w:rsidR="00766AC8" w:rsidRPr="0016069E" w:rsidRDefault="00766AC8" w:rsidP="00FA0C1B"/>
    <w:sectPr w:rsidR="00766AC8" w:rsidRPr="0016069E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E6090" w14:textId="77777777" w:rsidR="00501368" w:rsidRDefault="00501368" w:rsidP="00841144">
      <w:pPr>
        <w:spacing w:after="0" w:line="240" w:lineRule="auto"/>
      </w:pPr>
      <w:r>
        <w:separator/>
      </w:r>
    </w:p>
  </w:endnote>
  <w:endnote w:type="continuationSeparator" w:id="0">
    <w:p w14:paraId="7AE5DA5E" w14:textId="77777777" w:rsidR="00501368" w:rsidRDefault="00501368" w:rsidP="008411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78D2CF90" w14:paraId="62738D7B" w14:textId="77777777" w:rsidTr="78D2CF90">
      <w:tc>
        <w:tcPr>
          <w:tcW w:w="3024" w:type="dxa"/>
        </w:tcPr>
        <w:p w14:paraId="0D81DB83" w14:textId="7D780B25" w:rsidR="78D2CF90" w:rsidRDefault="78D2CF90" w:rsidP="78D2CF90">
          <w:pPr>
            <w:pStyle w:val="Zaglavlje"/>
            <w:ind w:left="-115"/>
          </w:pPr>
        </w:p>
      </w:tc>
      <w:tc>
        <w:tcPr>
          <w:tcW w:w="3024" w:type="dxa"/>
        </w:tcPr>
        <w:p w14:paraId="0FC0F8F1" w14:textId="2FC1EB55" w:rsidR="78D2CF90" w:rsidRDefault="78D2CF90" w:rsidP="78D2CF90">
          <w:pPr>
            <w:pStyle w:val="Zaglavlje"/>
            <w:jc w:val="center"/>
          </w:pPr>
        </w:p>
      </w:tc>
      <w:tc>
        <w:tcPr>
          <w:tcW w:w="3024" w:type="dxa"/>
        </w:tcPr>
        <w:p w14:paraId="507BE4D6" w14:textId="3736B3E8" w:rsidR="78D2CF90" w:rsidRDefault="78D2CF90" w:rsidP="78D2CF90">
          <w:pPr>
            <w:pStyle w:val="Zaglavlje"/>
            <w:ind w:right="-115"/>
            <w:jc w:val="right"/>
          </w:pPr>
        </w:p>
      </w:tc>
    </w:tr>
  </w:tbl>
  <w:p w14:paraId="532FC83A" w14:textId="70CFCEB5" w:rsidR="78D2CF90" w:rsidRDefault="78D2CF90" w:rsidP="78D2CF9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57ED1" w14:textId="77777777" w:rsidR="00501368" w:rsidRDefault="00501368" w:rsidP="00841144">
      <w:pPr>
        <w:spacing w:after="0" w:line="240" w:lineRule="auto"/>
      </w:pPr>
      <w:r>
        <w:separator/>
      </w:r>
    </w:p>
  </w:footnote>
  <w:footnote w:type="continuationSeparator" w:id="0">
    <w:p w14:paraId="40540A8D" w14:textId="77777777" w:rsidR="00501368" w:rsidRDefault="00501368" w:rsidP="008411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0264F4" w14:textId="34E5BFFC" w:rsidR="00841144" w:rsidRPr="00841144" w:rsidRDefault="00841144">
    <w:pPr>
      <w:pStyle w:val="Zaglavlje"/>
      <w:rPr>
        <w:b/>
        <w:i/>
      </w:rPr>
    </w:pPr>
    <w:r>
      <w:rPr>
        <w:b/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57019"/>
    <w:multiLevelType w:val="hybridMultilevel"/>
    <w:tmpl w:val="9E8E19A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3797D"/>
    <w:multiLevelType w:val="hybridMultilevel"/>
    <w:tmpl w:val="EF02DF9C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8F64DC"/>
    <w:multiLevelType w:val="hybridMultilevel"/>
    <w:tmpl w:val="553C5E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554B8C"/>
    <w:multiLevelType w:val="hybridMultilevel"/>
    <w:tmpl w:val="F68C1DD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5370E8"/>
    <w:multiLevelType w:val="hybridMultilevel"/>
    <w:tmpl w:val="8DAEB9DA"/>
    <w:lvl w:ilvl="0" w:tplc="9A449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0E05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527A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5C57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E86F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98E4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E83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C2B0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700E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F51FDD"/>
    <w:multiLevelType w:val="hybridMultilevel"/>
    <w:tmpl w:val="1ABAA3C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5B50E5"/>
    <w:multiLevelType w:val="hybridMultilevel"/>
    <w:tmpl w:val="49DE4F4E"/>
    <w:lvl w:ilvl="0" w:tplc="041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CB5781"/>
    <w:multiLevelType w:val="hybridMultilevel"/>
    <w:tmpl w:val="0E122ED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76AC8"/>
    <w:multiLevelType w:val="hybridMultilevel"/>
    <w:tmpl w:val="24FC1E2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rW0NDS1NDAyMjRX0lEKTi0uzszPAykwrAUAQZc7+ywAAAA="/>
  </w:docVars>
  <w:rsids>
    <w:rsidRoot w:val="002B2A5B"/>
    <w:rsid w:val="00002113"/>
    <w:rsid w:val="0000557A"/>
    <w:rsid w:val="0001770D"/>
    <w:rsid w:val="00061C93"/>
    <w:rsid w:val="000E40A1"/>
    <w:rsid w:val="000E78C5"/>
    <w:rsid w:val="001150EC"/>
    <w:rsid w:val="00153449"/>
    <w:rsid w:val="0016069E"/>
    <w:rsid w:val="001C6F54"/>
    <w:rsid w:val="00220BA1"/>
    <w:rsid w:val="00267841"/>
    <w:rsid w:val="00297AFC"/>
    <w:rsid w:val="002B2A5B"/>
    <w:rsid w:val="00311738"/>
    <w:rsid w:val="00350ACD"/>
    <w:rsid w:val="004015BF"/>
    <w:rsid w:val="004513D4"/>
    <w:rsid w:val="00451CD8"/>
    <w:rsid w:val="00491F91"/>
    <w:rsid w:val="004A550A"/>
    <w:rsid w:val="004B7221"/>
    <w:rsid w:val="00501368"/>
    <w:rsid w:val="00513FA9"/>
    <w:rsid w:val="00534981"/>
    <w:rsid w:val="00562D6B"/>
    <w:rsid w:val="005A44BB"/>
    <w:rsid w:val="005A4888"/>
    <w:rsid w:val="005B7C15"/>
    <w:rsid w:val="005D6E45"/>
    <w:rsid w:val="005D7354"/>
    <w:rsid w:val="00631708"/>
    <w:rsid w:val="00655353"/>
    <w:rsid w:val="00662556"/>
    <w:rsid w:val="0068019D"/>
    <w:rsid w:val="006B72CE"/>
    <w:rsid w:val="006E2272"/>
    <w:rsid w:val="00702CD4"/>
    <w:rsid w:val="00721469"/>
    <w:rsid w:val="00766AC8"/>
    <w:rsid w:val="007A36D7"/>
    <w:rsid w:val="007E49F0"/>
    <w:rsid w:val="008161C7"/>
    <w:rsid w:val="00841144"/>
    <w:rsid w:val="00841AFB"/>
    <w:rsid w:val="008B7D57"/>
    <w:rsid w:val="00914B28"/>
    <w:rsid w:val="009838C2"/>
    <w:rsid w:val="00985766"/>
    <w:rsid w:val="009B4D85"/>
    <w:rsid w:val="009B76BF"/>
    <w:rsid w:val="009E41FE"/>
    <w:rsid w:val="00A117F6"/>
    <w:rsid w:val="00A961E7"/>
    <w:rsid w:val="00AA25E0"/>
    <w:rsid w:val="00B02CC4"/>
    <w:rsid w:val="00B11A1F"/>
    <w:rsid w:val="00BC2B6F"/>
    <w:rsid w:val="00BC7A9B"/>
    <w:rsid w:val="00BE2C10"/>
    <w:rsid w:val="00C07766"/>
    <w:rsid w:val="00C47480"/>
    <w:rsid w:val="00C7558B"/>
    <w:rsid w:val="00CA5EA0"/>
    <w:rsid w:val="00CC25B1"/>
    <w:rsid w:val="00D74BAC"/>
    <w:rsid w:val="00D81824"/>
    <w:rsid w:val="00D82899"/>
    <w:rsid w:val="00E1411D"/>
    <w:rsid w:val="00F35FC8"/>
    <w:rsid w:val="00F541E8"/>
    <w:rsid w:val="00F76C63"/>
    <w:rsid w:val="00FA0C1B"/>
    <w:rsid w:val="00FE0C19"/>
    <w:rsid w:val="78D2C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5CB92"/>
  <w15:docId w15:val="{03FAD488-2B43-4EF9-AB6D-DED2772E0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9B4D8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b/>
      <w:color w:val="7F7F7F" w:themeColor="text1" w:themeTint="80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B2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8411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41144"/>
  </w:style>
  <w:style w:type="paragraph" w:styleId="Podnoje">
    <w:name w:val="footer"/>
    <w:basedOn w:val="Normal"/>
    <w:link w:val="PodnojeChar"/>
    <w:uiPriority w:val="99"/>
    <w:unhideWhenUsed/>
    <w:rsid w:val="008411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41144"/>
  </w:style>
  <w:style w:type="character" w:customStyle="1" w:styleId="Naslov1Char">
    <w:name w:val="Naslov 1 Char"/>
    <w:basedOn w:val="Zadanifontodlomka"/>
    <w:link w:val="Naslov1"/>
    <w:uiPriority w:val="9"/>
    <w:rsid w:val="009B4D85"/>
    <w:rPr>
      <w:rFonts w:asciiTheme="majorHAnsi" w:eastAsiaTheme="majorEastAsia" w:hAnsiTheme="majorHAnsi" w:cstheme="majorBidi"/>
      <w:b/>
      <w:color w:val="7F7F7F" w:themeColor="text1" w:themeTint="80"/>
      <w:sz w:val="32"/>
      <w:szCs w:val="32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B4D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B4D85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8161C7"/>
    <w:pPr>
      <w:spacing w:after="200" w:line="276" w:lineRule="auto"/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1606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8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4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</Pages>
  <Words>1621</Words>
  <Characters>9242</Characters>
  <Application>Microsoft Office Word</Application>
  <DocSecurity>0</DocSecurity>
  <Lines>77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</dc:creator>
  <cp:keywords/>
  <dc:description/>
  <cp:lastModifiedBy>Korisnik</cp:lastModifiedBy>
  <cp:revision>37</cp:revision>
  <cp:lastPrinted>2026-05-04T21:42:00Z</cp:lastPrinted>
  <dcterms:created xsi:type="dcterms:W3CDTF">2019-10-09T15:58:00Z</dcterms:created>
  <dcterms:modified xsi:type="dcterms:W3CDTF">2026-05-04T21:52:00Z</dcterms:modified>
</cp:coreProperties>
</file>